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06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30"/>
        <w:gridCol w:w="2451"/>
        <w:gridCol w:w="1662"/>
        <w:gridCol w:w="1665"/>
        <w:gridCol w:w="2274"/>
        <w:gridCol w:w="1558"/>
        <w:gridCol w:w="1561"/>
        <w:gridCol w:w="2883"/>
      </w:tblGrid>
      <w:tr w:rsidR="005D7211" w:rsidRPr="006271B3" w14:paraId="22E3250C" w14:textId="77777777" w:rsidTr="000B3EDE">
        <w:trPr>
          <w:trHeight w:val="100"/>
          <w:jc w:val="center"/>
        </w:trPr>
        <w:tc>
          <w:tcPr>
            <w:tcW w:w="247" w:type="pct"/>
          </w:tcPr>
          <w:p w14:paraId="763B09F7" w14:textId="77777777" w:rsidR="004D7519" w:rsidRPr="005D7211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829" w:type="pct"/>
          </w:tcPr>
          <w:p w14:paraId="51FA3347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125" w:type="pct"/>
            <w:gridSpan w:val="2"/>
          </w:tcPr>
          <w:p w14:paraId="068E100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769" w:type="pct"/>
          </w:tcPr>
          <w:p w14:paraId="130978DE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55" w:type="pct"/>
            <w:gridSpan w:val="2"/>
          </w:tcPr>
          <w:p w14:paraId="6D6EA973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975" w:type="pct"/>
          </w:tcPr>
          <w:p w14:paraId="4967819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0765D" w:rsidRPr="006271B3" w14:paraId="2EFC8EF2" w14:textId="77777777" w:rsidTr="000B3EDE">
        <w:trPr>
          <w:trHeight w:val="201"/>
          <w:jc w:val="center"/>
        </w:trPr>
        <w:tc>
          <w:tcPr>
            <w:tcW w:w="247" w:type="pct"/>
            <w:shd w:val="clear" w:color="auto" w:fill="F2F2F2"/>
          </w:tcPr>
          <w:p w14:paraId="767858D6" w14:textId="77777777" w:rsidR="0050765D" w:rsidRPr="00216C49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7F1338B" w14:textId="01F4F831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829" w:type="pct"/>
            <w:shd w:val="clear" w:color="auto" w:fill="F2F2F2"/>
          </w:tcPr>
          <w:p w14:paraId="0B53391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1ACB5B0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066F135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2C1AF73" w14:textId="7C0B8461" w:rsidR="0050765D" w:rsidRPr="00CB7B47" w:rsidRDefault="00D417FC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="0050765D" w:rsidRPr="00CB7B47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769" w:type="pct"/>
            <w:shd w:val="clear" w:color="auto" w:fill="F2F2F2"/>
          </w:tcPr>
          <w:p w14:paraId="2B7499EF" w14:textId="47C2796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656611D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63867F07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342206B" w14:textId="39C40BA1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shd w:val="clear" w:color="auto" w:fill="F2F2F2"/>
          </w:tcPr>
          <w:p w14:paraId="0AE2845D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5C491454" w14:textId="77777777" w:rsidTr="000B3EDE">
        <w:trPr>
          <w:trHeight w:val="406"/>
          <w:jc w:val="center"/>
        </w:trPr>
        <w:tc>
          <w:tcPr>
            <w:tcW w:w="247" w:type="pct"/>
          </w:tcPr>
          <w:p w14:paraId="2A04A55E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0F48DD9E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829" w:type="pct"/>
          </w:tcPr>
          <w:p w14:paraId="0F8A5F71" w14:textId="39070BB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6E2DA0B0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677A62C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D89CA01" w14:textId="6C6064E1" w:rsidR="0050765D" w:rsidRPr="00CB7B47" w:rsidRDefault="00D417FC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="0050765D" w:rsidRPr="00CB7B47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769" w:type="pct"/>
          </w:tcPr>
          <w:p w14:paraId="04FAA60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30C0DE0F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CB7B47">
              <w:rPr>
                <w:rFonts w:ascii="Times New Roman" w:hAnsi="Times New Roman"/>
                <w:sz w:val="10"/>
                <w:szCs w:val="10"/>
              </w:rPr>
              <w:t>Doç.Dr.İsmail</w:t>
            </w:r>
            <w:proofErr w:type="spellEnd"/>
            <w:proofErr w:type="gram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ELAGÖZ</w:t>
            </w:r>
          </w:p>
          <w:p w14:paraId="6A174F9E" w14:textId="613190B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</w:tcPr>
          <w:p w14:paraId="7E1306B8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784636F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1B5656A3" w14:textId="550D609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2BDF7835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37136198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A4676D1" w14:textId="1917153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50765D" w:rsidRPr="006271B3" w14:paraId="72F67BB8" w14:textId="77777777" w:rsidTr="00235C59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A9DC3A3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11673E5A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829" w:type="pct"/>
            <w:shd w:val="clear" w:color="auto" w:fill="F2F2F2"/>
          </w:tcPr>
          <w:p w14:paraId="7B9DCE95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 xml:space="preserve">Türk Dili /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Language 2</w:t>
            </w:r>
          </w:p>
          <w:p w14:paraId="08FC1868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7BFF827B" w14:textId="74BCC16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  <w:shd w:val="clear" w:color="auto" w:fill="F2F2F2"/>
          </w:tcPr>
          <w:p w14:paraId="78AA77DE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3EC576B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398C9E4" w14:textId="48574867" w:rsidR="0050765D" w:rsidRPr="00CB7B47" w:rsidRDefault="00D417FC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="0050765D" w:rsidRPr="00CB7B47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769" w:type="pct"/>
            <w:shd w:val="clear" w:color="auto" w:fill="F2F2F2"/>
          </w:tcPr>
          <w:p w14:paraId="31C0A8D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47195D80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CB7B47">
              <w:rPr>
                <w:rFonts w:ascii="Times New Roman" w:hAnsi="Times New Roman"/>
                <w:sz w:val="10"/>
                <w:szCs w:val="10"/>
              </w:rPr>
              <w:t>Doç.Dr.İsmail</w:t>
            </w:r>
            <w:proofErr w:type="spellEnd"/>
            <w:proofErr w:type="gram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ELAGÖZ</w:t>
            </w:r>
          </w:p>
          <w:p w14:paraId="3297A0EB" w14:textId="2066E64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3652A8BE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1C20521A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2F35A631" w14:textId="7BF01772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shd w:val="clear" w:color="auto" w:fill="F2F2F2"/>
          </w:tcPr>
          <w:p w14:paraId="7D93E3F9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2D9DCCE8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383561D2" w14:textId="57A12F45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50765D" w:rsidRPr="006271B3" w14:paraId="726220CB" w14:textId="77777777" w:rsidTr="008F2331">
        <w:trPr>
          <w:trHeight w:val="394"/>
          <w:jc w:val="center"/>
        </w:trPr>
        <w:tc>
          <w:tcPr>
            <w:tcW w:w="247" w:type="pct"/>
          </w:tcPr>
          <w:p w14:paraId="74F53827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7E78292C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829" w:type="pct"/>
          </w:tcPr>
          <w:p w14:paraId="29D75FA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 xml:space="preserve">Türk Dili /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Language 2</w:t>
            </w:r>
          </w:p>
          <w:p w14:paraId="747985D1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7564D4E7" w14:textId="750F9171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</w:tcPr>
          <w:p w14:paraId="38489BC1" w14:textId="4F935086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71B2DF5E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7630063E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CB7B47">
              <w:rPr>
                <w:rFonts w:ascii="Times New Roman" w:hAnsi="Times New Roman"/>
                <w:sz w:val="10"/>
                <w:szCs w:val="10"/>
              </w:rPr>
              <w:t>Doç.Dr.İsmail</w:t>
            </w:r>
            <w:proofErr w:type="spellEnd"/>
            <w:proofErr w:type="gram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ELAGÖZ</w:t>
            </w:r>
          </w:p>
          <w:p w14:paraId="0603D0C1" w14:textId="067110FC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auto"/>
          </w:tcPr>
          <w:p w14:paraId="63084764" w14:textId="0355EF2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</w:tcPr>
          <w:p w14:paraId="735EC7B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41A6B0D5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4FA7C5F5" w14:textId="32DABD5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50765D" w:rsidRPr="006271B3" w14:paraId="2067B705" w14:textId="77777777" w:rsidTr="008F233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3990EEF4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082BCD01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829" w:type="pct"/>
            <w:shd w:val="clear" w:color="auto" w:fill="F2F2F2"/>
          </w:tcPr>
          <w:p w14:paraId="775A634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Business</w:t>
            </w:r>
          </w:p>
          <w:p w14:paraId="3B0F8D3B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Elçin Bayraktar KÖSE</w:t>
            </w:r>
          </w:p>
          <w:p w14:paraId="0EC6E284" w14:textId="5EA9D298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136441FC" w14:textId="6B528993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0CFD542E" w14:textId="0BA9E9D3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6D932733" w14:textId="4C3E4355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4463EC90" w14:textId="12C4C30D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792EF739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72A6A54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48773637" w14:textId="7E1F13BE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6A0901" w:rsidRPr="006271B3" w14:paraId="709B11CD" w14:textId="77777777" w:rsidTr="006A0901">
        <w:trPr>
          <w:trHeight w:val="225"/>
          <w:jc w:val="center"/>
        </w:trPr>
        <w:tc>
          <w:tcPr>
            <w:tcW w:w="247" w:type="pct"/>
          </w:tcPr>
          <w:p w14:paraId="45E508E4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7E92F701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829" w:type="pct"/>
          </w:tcPr>
          <w:p w14:paraId="0E31C3BC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Business</w:t>
            </w:r>
          </w:p>
          <w:p w14:paraId="3C047EE5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Elçin Bayraktar KÖSE</w:t>
            </w:r>
          </w:p>
          <w:p w14:paraId="262ECA08" w14:textId="1384E33F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671ADBF2" w14:textId="2EEA5A73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19146C3A" w14:textId="0A8A9CB8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21F51459" w14:textId="7F08AABA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27" w:type="pct"/>
          </w:tcPr>
          <w:p w14:paraId="013DCC45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1DADC66B" w14:textId="79B948F6" w:rsidR="00E442BA" w:rsidRPr="00F126D8" w:rsidRDefault="005B145D" w:rsidP="00E442B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Doç. Dr. Ümran ŞENGÜL</w:t>
            </w:r>
          </w:p>
          <w:p w14:paraId="1D21B2A0" w14:textId="7BCB202A" w:rsidR="00622F76" w:rsidRPr="00CB7B47" w:rsidRDefault="00622F76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528" w:type="pct"/>
          </w:tcPr>
          <w:p w14:paraId="78FDE577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Researc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ethod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3F59084E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Yavuz YILDIRIM</w:t>
            </w:r>
          </w:p>
          <w:p w14:paraId="586F559E" w14:textId="62327222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71788D65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1F835EAA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42346F35" w14:textId="0DD3526A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6A0901" w:rsidRPr="006271B3" w14:paraId="5DB6F5BD" w14:textId="77777777" w:rsidTr="006A0901">
        <w:trPr>
          <w:trHeight w:val="290"/>
          <w:jc w:val="center"/>
        </w:trPr>
        <w:tc>
          <w:tcPr>
            <w:tcW w:w="247" w:type="pct"/>
            <w:shd w:val="clear" w:color="auto" w:fill="F2F2F2"/>
          </w:tcPr>
          <w:p w14:paraId="0806E59B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0BA30FCD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829" w:type="pct"/>
            <w:shd w:val="clear" w:color="auto" w:fill="F2F2F2"/>
          </w:tcPr>
          <w:p w14:paraId="50B001BA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Business</w:t>
            </w:r>
          </w:p>
          <w:p w14:paraId="3ED28B86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Elçin Bayraktar KÖSE</w:t>
            </w:r>
          </w:p>
          <w:p w14:paraId="0B3F25EC" w14:textId="2E3F6235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09A1F08F" w14:textId="358F2133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  <w:shd w:val="clear" w:color="auto" w:fill="F2F2F2"/>
          </w:tcPr>
          <w:p w14:paraId="051A3C39" w14:textId="77777777" w:rsidR="006A0901" w:rsidRPr="00403702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03702">
              <w:rPr>
                <w:rFonts w:ascii="Times New Roman" w:hAnsi="Times New Roman"/>
                <w:sz w:val="10"/>
                <w:szCs w:val="10"/>
              </w:rPr>
              <w:t>İktisat Tarihi</w:t>
            </w:r>
          </w:p>
          <w:p w14:paraId="43E56241" w14:textId="77777777" w:rsidR="006A0901" w:rsidRPr="00403702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03702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40F1692" w14:textId="4E133824" w:rsidR="004312E7" w:rsidRPr="00403702" w:rsidRDefault="004312E7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03702"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563" w:type="pct"/>
            <w:shd w:val="clear" w:color="auto" w:fill="F2F2F2"/>
          </w:tcPr>
          <w:p w14:paraId="7DFB421C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Compute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50470410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2639136" w14:textId="4F73B00E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2496638F" w14:textId="4A45FC95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59FB3AFB" w14:textId="0FFB23BB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27" w:type="pct"/>
            <w:shd w:val="clear" w:color="auto" w:fill="F2F2F2"/>
          </w:tcPr>
          <w:p w14:paraId="39F223CE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522C203C" w14:textId="77777777" w:rsidR="005B145D" w:rsidRPr="00F126D8" w:rsidRDefault="005B145D" w:rsidP="005B14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Doç. Dr. Ümran ŞENGÜL</w:t>
            </w:r>
          </w:p>
          <w:p w14:paraId="56288135" w14:textId="69B94A75" w:rsidR="00622F76" w:rsidRPr="00CB7B47" w:rsidRDefault="00622F76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528" w:type="pct"/>
            <w:shd w:val="clear" w:color="auto" w:fill="F2F2F2"/>
          </w:tcPr>
          <w:p w14:paraId="763D2554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Researc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ethod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22CE00E7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Yavuz YILDIRIM</w:t>
            </w:r>
          </w:p>
          <w:p w14:paraId="1612A247" w14:textId="54055B49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shd w:val="clear" w:color="auto" w:fill="F2F2F2"/>
          </w:tcPr>
          <w:p w14:paraId="726DD084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79E54276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3E83144" w14:textId="2D70039A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6A0901" w:rsidRPr="006271B3" w14:paraId="6ED6FF42" w14:textId="77777777" w:rsidTr="006A0901">
        <w:trPr>
          <w:trHeight w:val="71"/>
          <w:jc w:val="center"/>
        </w:trPr>
        <w:tc>
          <w:tcPr>
            <w:tcW w:w="247" w:type="pct"/>
          </w:tcPr>
          <w:p w14:paraId="4EFE2D0D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081319F4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829" w:type="pct"/>
          </w:tcPr>
          <w:p w14:paraId="1A6FAE0F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cro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5995F894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49753B48" w14:textId="696E328F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2A60E7FC" w14:textId="01F4A021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</w:tcPr>
          <w:p w14:paraId="3CADE134" w14:textId="77777777" w:rsidR="006A0901" w:rsidRPr="00403702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03702">
              <w:rPr>
                <w:rFonts w:ascii="Times New Roman" w:hAnsi="Times New Roman"/>
                <w:sz w:val="10"/>
                <w:szCs w:val="10"/>
              </w:rPr>
              <w:t>İktisat Tarihi</w:t>
            </w:r>
          </w:p>
          <w:p w14:paraId="6C2E5EA2" w14:textId="77777777" w:rsidR="006A0901" w:rsidRPr="00403702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03702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EE69738" w14:textId="31ECAA6D" w:rsidR="004312E7" w:rsidRPr="00403702" w:rsidRDefault="004312E7" w:rsidP="004312E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03702">
              <w:rPr>
                <w:rFonts w:ascii="Times New Roman" w:hAnsi="Times New Roman"/>
                <w:sz w:val="10"/>
                <w:szCs w:val="10"/>
              </w:rPr>
              <w:t>201</w:t>
            </w:r>
          </w:p>
        </w:tc>
        <w:tc>
          <w:tcPr>
            <w:tcW w:w="563" w:type="pct"/>
          </w:tcPr>
          <w:p w14:paraId="1AE5A52E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Compute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10202C22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6FE85E3" w14:textId="3D49C954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42765B5E" w14:textId="269CF819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5A8E7EF2" w14:textId="58677F2B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27" w:type="pct"/>
          </w:tcPr>
          <w:p w14:paraId="519938CC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1BF66C6D" w14:textId="77777777" w:rsidR="005B145D" w:rsidRPr="00F126D8" w:rsidRDefault="005B145D" w:rsidP="005B14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Doç. Dr. Ümran ŞENGÜL</w:t>
            </w:r>
          </w:p>
          <w:p w14:paraId="1DEA7C85" w14:textId="5F6905EC" w:rsidR="00622F76" w:rsidRPr="00CB7B47" w:rsidRDefault="00622F76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528" w:type="pct"/>
          </w:tcPr>
          <w:p w14:paraId="6C8BD04A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Researc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ethod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4AC29FBE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Yavuz YILDIRIM</w:t>
            </w:r>
          </w:p>
          <w:p w14:paraId="27A8F4FD" w14:textId="2777156A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6B339DAE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3634FCF2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17CB570B" w14:textId="3D46FECA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50765D" w:rsidRPr="006271B3" w14:paraId="6E1532B1" w14:textId="77777777" w:rsidTr="00011507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490B8501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59FA6548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829" w:type="pct"/>
            <w:shd w:val="clear" w:color="auto" w:fill="F2F2F2"/>
          </w:tcPr>
          <w:p w14:paraId="4CCFF1E8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cro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013134EE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0803097" w14:textId="57C8519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5D40DCE9" w14:textId="4632204D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  <w:shd w:val="clear" w:color="auto" w:fill="F2F2F2"/>
          </w:tcPr>
          <w:p w14:paraId="64CE32AA" w14:textId="77777777" w:rsidR="0050765D" w:rsidRPr="00403702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03702">
              <w:rPr>
                <w:rFonts w:ascii="Times New Roman" w:hAnsi="Times New Roman"/>
                <w:sz w:val="10"/>
                <w:szCs w:val="10"/>
              </w:rPr>
              <w:t>İktisat Tarihi</w:t>
            </w:r>
          </w:p>
          <w:p w14:paraId="07BDF8A3" w14:textId="77777777" w:rsidR="0050765D" w:rsidRPr="00403702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03702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BDB170D" w14:textId="5ACEF38C" w:rsidR="004312E7" w:rsidRPr="00403702" w:rsidRDefault="004312E7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03702">
              <w:rPr>
                <w:rFonts w:ascii="Times New Roman" w:hAnsi="Times New Roman"/>
                <w:sz w:val="10"/>
                <w:szCs w:val="10"/>
              </w:rPr>
              <w:t>201</w:t>
            </w:r>
          </w:p>
        </w:tc>
        <w:tc>
          <w:tcPr>
            <w:tcW w:w="563" w:type="pct"/>
            <w:shd w:val="clear" w:color="auto" w:fill="F2F2F2"/>
          </w:tcPr>
          <w:p w14:paraId="45CB605B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Compute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126E06CD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263C6E6F" w14:textId="22079228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0391C170" w14:textId="088971B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09B68ADB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435E5D2E" w14:textId="425C0AF5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 xml:space="preserve">Atatürk İlkeleri ve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İnkılp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Tarihi II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Kemal Atatürk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Revolu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41E09B2D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3AF9AAA2" w14:textId="60ADE17E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shd w:val="clear" w:color="auto" w:fill="F2F2F2"/>
          </w:tcPr>
          <w:p w14:paraId="1713CFBD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221EAD20" w14:textId="77777777" w:rsidTr="000B3EDE">
        <w:trPr>
          <w:trHeight w:val="406"/>
          <w:jc w:val="center"/>
        </w:trPr>
        <w:tc>
          <w:tcPr>
            <w:tcW w:w="247" w:type="pct"/>
          </w:tcPr>
          <w:p w14:paraId="3E469082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422ADC2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829" w:type="pct"/>
          </w:tcPr>
          <w:p w14:paraId="49AE2A0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cro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008BBF4C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398E6605" w14:textId="0C3673DF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64887F61" w14:textId="579055B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6CB006B1" w14:textId="6788B503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Yabancı Dil II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eig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Language 2 (English)</w:t>
            </w:r>
          </w:p>
          <w:p w14:paraId="638B92E3" w14:textId="37FDB494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769" w:type="pct"/>
          </w:tcPr>
          <w:p w14:paraId="7C8F08D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auto"/>
          </w:tcPr>
          <w:p w14:paraId="790C42C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 xml:space="preserve">Atatürk İlkeleri ve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İnkılp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Tarihi II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Kemal Atatürk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Revolu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6669F97F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165251E2" w14:textId="0A956212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6F1C0CA9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2E31F628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DE476AD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0A97A5B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829" w:type="pct"/>
            <w:shd w:val="clear" w:color="auto" w:fill="F2F2F2"/>
          </w:tcPr>
          <w:p w14:paraId="491B3EE7" w14:textId="5735A13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78C5DA52" w14:textId="29CFCAB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Yabancı Dil II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eig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Language 2 (English)</w:t>
            </w:r>
          </w:p>
          <w:p w14:paraId="354901CE" w14:textId="59556A62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769" w:type="pct"/>
            <w:shd w:val="clear" w:color="auto" w:fill="F2F2F2"/>
          </w:tcPr>
          <w:p w14:paraId="4CD7062A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 w:themeFill="background1" w:themeFillShade="F2"/>
          </w:tcPr>
          <w:p w14:paraId="70145A4A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57D8AB5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4E2CD8DA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auto"/>
          </w:tcPr>
          <w:p w14:paraId="4DBD364B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6ED8CC4F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829" w:type="pct"/>
            <w:shd w:val="clear" w:color="auto" w:fill="F2F2F2"/>
          </w:tcPr>
          <w:p w14:paraId="0E22F694" w14:textId="3F77140C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6E5A3340" w14:textId="62983BF8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auto"/>
          </w:tcPr>
          <w:p w14:paraId="156D13E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auto"/>
          </w:tcPr>
          <w:p w14:paraId="77C6871B" w14:textId="1ECF799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auto"/>
          </w:tcPr>
          <w:p w14:paraId="163A1B0F" w14:textId="08355115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55C726E0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29880B33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3225B7F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829" w:type="pct"/>
          </w:tcPr>
          <w:p w14:paraId="381D0B47" w14:textId="5648F25D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4D466B19" w14:textId="05417F3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218782CA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37B0EB51" w14:textId="3935C584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1940609D" w14:textId="0074418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2711D532" w14:textId="77777777" w:rsidTr="000B3EDE">
        <w:trPr>
          <w:trHeight w:val="533"/>
          <w:jc w:val="center"/>
        </w:trPr>
        <w:tc>
          <w:tcPr>
            <w:tcW w:w="247" w:type="pct"/>
            <w:shd w:val="clear" w:color="auto" w:fill="F2F2F2"/>
          </w:tcPr>
          <w:p w14:paraId="542B2FEC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17DA54B1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829" w:type="pct"/>
            <w:shd w:val="clear" w:color="auto" w:fill="F2F2F2"/>
          </w:tcPr>
          <w:p w14:paraId="3DD55E78" w14:textId="3D731CAD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 xml:space="preserve">Türk Dili /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Language 2</w:t>
            </w:r>
          </w:p>
          <w:p w14:paraId="3ABC0959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 xml:space="preserve">Öğr. Gör. Halil İbrahim Bulan </w:t>
            </w:r>
          </w:p>
          <w:p w14:paraId="2DEFC99E" w14:textId="5ABF7F4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  <w:shd w:val="clear" w:color="auto" w:fill="F2F2F2"/>
          </w:tcPr>
          <w:p w14:paraId="63167888" w14:textId="6DEF402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701AD3D8" w14:textId="4786CA1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503DE886" w14:textId="7F6DF96F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720E3B9C" w14:textId="3BDD2D65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7112C14B" w14:textId="77777777" w:rsidTr="008F2331">
        <w:trPr>
          <w:trHeight w:val="406"/>
          <w:jc w:val="center"/>
        </w:trPr>
        <w:tc>
          <w:tcPr>
            <w:tcW w:w="247" w:type="pct"/>
          </w:tcPr>
          <w:p w14:paraId="722CAD03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36F641BA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829" w:type="pct"/>
          </w:tcPr>
          <w:p w14:paraId="1481538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 xml:space="preserve">Türk Dili /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Language 2</w:t>
            </w:r>
          </w:p>
          <w:p w14:paraId="0FF730D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2EFCC662" w14:textId="19193E7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</w:tcPr>
          <w:p w14:paraId="7CAE9F89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Yabancı Dil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eig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Language 2 (English)</w:t>
            </w:r>
          </w:p>
          <w:p w14:paraId="280326EA" w14:textId="522B3671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769" w:type="pct"/>
          </w:tcPr>
          <w:p w14:paraId="387EBD59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7132C623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CB7B47">
              <w:rPr>
                <w:rFonts w:ascii="Times New Roman" w:hAnsi="Times New Roman"/>
                <w:sz w:val="10"/>
                <w:szCs w:val="10"/>
              </w:rPr>
              <w:t>Doç.Dr.İsmail</w:t>
            </w:r>
            <w:proofErr w:type="spellEnd"/>
            <w:proofErr w:type="gram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ELAGÖZ</w:t>
            </w:r>
          </w:p>
          <w:p w14:paraId="472019D6" w14:textId="25F5EACE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</w:tcPr>
          <w:p w14:paraId="1B43B5A5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0F9C29B3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4F878B0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595DAA83" w14:textId="5018CCB2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</w:tcPr>
          <w:p w14:paraId="796349CA" w14:textId="2BEBFE1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2151A6F7" w14:textId="77777777" w:rsidTr="008F233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78E3E46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26F7F027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829" w:type="pct"/>
            <w:shd w:val="clear" w:color="auto" w:fill="F2F2F2"/>
          </w:tcPr>
          <w:p w14:paraId="77770837" w14:textId="62F9B465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0E7BF8A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Yabancı Dil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eig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Language 2 (English)</w:t>
            </w:r>
          </w:p>
          <w:p w14:paraId="179377B7" w14:textId="44FEB6DF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769" w:type="pct"/>
            <w:shd w:val="clear" w:color="auto" w:fill="F2F2F2"/>
          </w:tcPr>
          <w:p w14:paraId="43E81F81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3B0D7C31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CB7B47">
              <w:rPr>
                <w:rFonts w:ascii="Times New Roman" w:hAnsi="Times New Roman"/>
                <w:sz w:val="10"/>
                <w:szCs w:val="10"/>
              </w:rPr>
              <w:t>Doç.Dr.İsmail</w:t>
            </w:r>
            <w:proofErr w:type="spellEnd"/>
            <w:proofErr w:type="gram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ELAGÖZ</w:t>
            </w:r>
          </w:p>
          <w:p w14:paraId="1455CC88" w14:textId="321501A3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7B3AEEC5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1EE6FF11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52F1CB9" w14:textId="1ED400A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shd w:val="clear" w:color="auto" w:fill="F2F2F2"/>
          </w:tcPr>
          <w:p w14:paraId="5B6DE0B0" w14:textId="189313C2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B145D" w:rsidRPr="006271B3" w14:paraId="449AC6DB" w14:textId="77777777" w:rsidTr="005B145D">
        <w:trPr>
          <w:trHeight w:val="406"/>
          <w:jc w:val="center"/>
        </w:trPr>
        <w:tc>
          <w:tcPr>
            <w:tcW w:w="247" w:type="pct"/>
          </w:tcPr>
          <w:p w14:paraId="547F2234" w14:textId="77777777" w:rsidR="005B145D" w:rsidRPr="005D7211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2C5001E1" w14:textId="77777777" w:rsidR="005B145D" w:rsidRPr="005D7211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829" w:type="pct"/>
          </w:tcPr>
          <w:p w14:paraId="5063D803" w14:textId="1C7775D0" w:rsidR="005B145D" w:rsidRPr="00CB7B47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3E44CB38" w14:textId="77777777" w:rsidR="005B145D" w:rsidRPr="00CB7B47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Compute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63338B56" w14:textId="77777777" w:rsidR="005B145D" w:rsidRPr="00CB7B47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420D30D0" w14:textId="2454E38E" w:rsidR="005B145D" w:rsidRPr="00CB7B47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769" w:type="pct"/>
          </w:tcPr>
          <w:p w14:paraId="0F6245F6" w14:textId="77777777" w:rsidR="005B145D" w:rsidRPr="00CB7B47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48229FE5" w14:textId="77777777" w:rsidR="005B145D" w:rsidRPr="00CB7B47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CB7B47">
              <w:rPr>
                <w:rFonts w:ascii="Times New Roman" w:hAnsi="Times New Roman"/>
                <w:sz w:val="10"/>
                <w:szCs w:val="10"/>
              </w:rPr>
              <w:t>Doç.Dr.İsmail</w:t>
            </w:r>
            <w:proofErr w:type="spellEnd"/>
            <w:proofErr w:type="gram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ELAGÖZ</w:t>
            </w:r>
          </w:p>
          <w:p w14:paraId="0F16727C" w14:textId="46ABF695" w:rsidR="005B145D" w:rsidRPr="00CB7B47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</w:tcPr>
          <w:p w14:paraId="37320DA3" w14:textId="77777777" w:rsidR="005B145D" w:rsidRPr="00CB7B47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1641F830" w14:textId="77777777" w:rsidR="005B145D" w:rsidRPr="00CB7B47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B32A722" w14:textId="7BDB1855" w:rsidR="005B145D" w:rsidRPr="00CB7B47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77D09A80" w14:textId="77777777" w:rsidR="005B145D" w:rsidRPr="00CB7B47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18C4243A" w14:textId="77777777" w:rsidR="005B145D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36592E7F" w14:textId="0E9492D7" w:rsidR="005B145D" w:rsidRPr="00CB7B47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  <w:p w14:paraId="1142A403" w14:textId="582F24FD" w:rsidR="005B145D" w:rsidRPr="00CB7B47" w:rsidRDefault="005B14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14E6FD3E" w14:textId="77777777" w:rsidTr="00011507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0CB8924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1B58EBCB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829" w:type="pct"/>
            <w:shd w:val="clear" w:color="auto" w:fill="F2F2F2"/>
          </w:tcPr>
          <w:p w14:paraId="04674217" w14:textId="32F16444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  <w:shd w:val="clear" w:color="auto" w:fill="F2F2F2"/>
          </w:tcPr>
          <w:p w14:paraId="6C8008B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06DB2555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033E10F" w14:textId="6CA92A8B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</w:t>
            </w:r>
            <w:r w:rsidR="00FF34F7">
              <w:rPr>
                <w:rFonts w:ascii="Times New Roman" w:hAnsi="Times New Roman"/>
                <w:sz w:val="10"/>
                <w:szCs w:val="10"/>
              </w:rPr>
              <w:t>6</w:t>
            </w:r>
          </w:p>
          <w:p w14:paraId="17DE43D9" w14:textId="156B492D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3" w:type="pct"/>
            <w:shd w:val="clear" w:color="auto" w:fill="F2F2F2"/>
          </w:tcPr>
          <w:p w14:paraId="680D7E09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Compute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68A91521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2C7F3B3" w14:textId="69145553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769" w:type="pct"/>
            <w:shd w:val="clear" w:color="auto" w:fill="F2F2F2"/>
          </w:tcPr>
          <w:p w14:paraId="5D69CAFF" w14:textId="77777777" w:rsidR="005B145D" w:rsidRPr="00CB7B47" w:rsidRDefault="005B145D" w:rsidP="005B14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3E9D8A74" w14:textId="77777777" w:rsidR="005B145D" w:rsidRPr="00CB7B47" w:rsidRDefault="005B145D" w:rsidP="005B14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160BA3AD" w14:textId="3CD55A9C" w:rsidR="0050765D" w:rsidRPr="00CB7B47" w:rsidRDefault="005B145D" w:rsidP="005B14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7930D0FB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 xml:space="preserve">Atatürk İlkeleri ve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İnkılp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Tarihi II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Kemal Atatürk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Revolu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60CE2AE9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5792EB07" w14:textId="6051250D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shd w:val="clear" w:color="auto" w:fill="F2F2F2"/>
          </w:tcPr>
          <w:p w14:paraId="66DB96B7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1131DC60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EF5C081" w14:textId="6EAE7EB3" w:rsidR="0050765D" w:rsidRPr="00CB7B47" w:rsidRDefault="001F09AA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</w:tr>
      <w:tr w:rsidR="0050765D" w:rsidRPr="006271B3" w14:paraId="1DE906DD" w14:textId="77777777" w:rsidTr="00CB7B47">
        <w:trPr>
          <w:trHeight w:val="52"/>
          <w:jc w:val="center"/>
        </w:trPr>
        <w:tc>
          <w:tcPr>
            <w:tcW w:w="247" w:type="pct"/>
          </w:tcPr>
          <w:p w14:paraId="7C8DE7F8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6B091AFD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829" w:type="pct"/>
          </w:tcPr>
          <w:p w14:paraId="575D4C87" w14:textId="6C845871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</w:tcPr>
          <w:p w14:paraId="014DB240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1CBC04C3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41EA96BA" w14:textId="06E8C0E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</w:t>
            </w:r>
            <w:r w:rsidR="00FF34F7">
              <w:rPr>
                <w:rFonts w:ascii="Times New Roman" w:hAnsi="Times New Roman"/>
                <w:sz w:val="10"/>
                <w:szCs w:val="10"/>
              </w:rPr>
              <w:t>6</w:t>
            </w:r>
          </w:p>
        </w:tc>
        <w:tc>
          <w:tcPr>
            <w:tcW w:w="563" w:type="pct"/>
          </w:tcPr>
          <w:p w14:paraId="0ACB3B5A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Compute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31B0A68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0F0DFFB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6E5980D3" w14:textId="138C5CA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5D3B1060" w14:textId="77777777" w:rsidR="005B145D" w:rsidRPr="00CB7B47" w:rsidRDefault="005B145D" w:rsidP="005B14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3DF02A03" w14:textId="77777777" w:rsidR="005B145D" w:rsidRPr="00CB7B47" w:rsidRDefault="005B145D" w:rsidP="005B14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C97FDF0" w14:textId="41888796" w:rsidR="0050765D" w:rsidRPr="00CB7B47" w:rsidRDefault="005B145D" w:rsidP="005B14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</w:tcPr>
          <w:p w14:paraId="6EA70EC0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 xml:space="preserve">Atatürk İlkeleri ve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İnkılp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Tarihi II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Kemal Atatürk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Revolu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19EDBC7C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1DF5E1E4" w14:textId="5064A7B4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41B72AD9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2AF3938F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29BB9FAA" w14:textId="2232C4F4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50765D" w:rsidRPr="006271B3" w14:paraId="0F04ED17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FB9186A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4AEA62F7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829" w:type="pct"/>
            <w:shd w:val="clear" w:color="auto" w:fill="F2F2F2"/>
          </w:tcPr>
          <w:p w14:paraId="1CE36A03" w14:textId="2C41C8AF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10B79505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6DDC9AE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76AC651A" w14:textId="13920BEC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</w:t>
            </w:r>
            <w:r w:rsidR="00FF34F7">
              <w:rPr>
                <w:rFonts w:ascii="Times New Roman" w:hAnsi="Times New Roman"/>
                <w:sz w:val="10"/>
                <w:szCs w:val="10"/>
              </w:rPr>
              <w:t>6</w:t>
            </w:r>
          </w:p>
        </w:tc>
        <w:tc>
          <w:tcPr>
            <w:tcW w:w="769" w:type="pct"/>
            <w:shd w:val="clear" w:color="auto" w:fill="F2F2F2"/>
          </w:tcPr>
          <w:p w14:paraId="00754262" w14:textId="77777777" w:rsidR="005B145D" w:rsidRPr="00CB7B47" w:rsidRDefault="005B145D" w:rsidP="005B14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2D804ED8" w14:textId="77777777" w:rsidR="005B145D" w:rsidRPr="00CB7B47" w:rsidRDefault="005B145D" w:rsidP="005B14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7A5617BA" w14:textId="2E5D7283" w:rsidR="0050765D" w:rsidRPr="00CB7B47" w:rsidRDefault="005B145D" w:rsidP="005B14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53D9251E" w14:textId="7B03A661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6B8BDC50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6F8FD94D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218731C" w14:textId="10BA9232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50765D" w:rsidRPr="006271B3" w14:paraId="0688F040" w14:textId="77777777" w:rsidTr="000B3EDE">
        <w:trPr>
          <w:trHeight w:val="87"/>
          <w:jc w:val="center"/>
        </w:trPr>
        <w:tc>
          <w:tcPr>
            <w:tcW w:w="247" w:type="pct"/>
          </w:tcPr>
          <w:p w14:paraId="4B083EC2" w14:textId="77777777" w:rsidR="0050765D" w:rsidRPr="006271B3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829" w:type="pct"/>
          </w:tcPr>
          <w:p w14:paraId="165C632F" w14:textId="77777777" w:rsidR="0050765D" w:rsidRPr="006271B3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125" w:type="pct"/>
            <w:gridSpan w:val="2"/>
          </w:tcPr>
          <w:p w14:paraId="7155B938" w14:textId="77777777" w:rsidR="0050765D" w:rsidRPr="006271B3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69" w:type="pct"/>
          </w:tcPr>
          <w:p w14:paraId="00AF8D90" w14:textId="77777777" w:rsidR="0050765D" w:rsidRPr="006271B3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55" w:type="pct"/>
            <w:gridSpan w:val="2"/>
          </w:tcPr>
          <w:p w14:paraId="69D6764C" w14:textId="77777777" w:rsidR="0050765D" w:rsidRPr="006271B3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975" w:type="pct"/>
          </w:tcPr>
          <w:p w14:paraId="63852929" w14:textId="77777777" w:rsidR="0050765D" w:rsidRPr="006271B3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5F3E85F8" w14:textId="77777777" w:rsidR="004D7519" w:rsidRPr="006271B3" w:rsidRDefault="004D7519" w:rsidP="006D51B3">
      <w:pPr>
        <w:rPr>
          <w:rFonts w:ascii="Times New Roman" w:hAnsi="Times New Roman"/>
          <w:sz w:val="10"/>
          <w:szCs w:val="14"/>
        </w:rPr>
      </w:pPr>
      <w:r w:rsidRPr="006271B3">
        <w:rPr>
          <w:rFonts w:ascii="Times New Roman" w:hAnsi="Times New Roman"/>
          <w:sz w:val="10"/>
          <w:szCs w:val="14"/>
        </w:rPr>
        <w:br w:type="page"/>
      </w:r>
    </w:p>
    <w:tbl>
      <w:tblPr>
        <w:tblW w:w="5029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9"/>
        <w:gridCol w:w="2752"/>
        <w:gridCol w:w="1468"/>
        <w:gridCol w:w="1468"/>
        <w:gridCol w:w="1497"/>
        <w:gridCol w:w="1497"/>
        <w:gridCol w:w="3040"/>
        <w:gridCol w:w="2120"/>
      </w:tblGrid>
      <w:tr w:rsidR="004D7519" w:rsidRPr="006271B3" w14:paraId="0075C7E8" w14:textId="77777777" w:rsidTr="0081021C">
        <w:trPr>
          <w:trHeight w:val="124"/>
          <w:jc w:val="center"/>
        </w:trPr>
        <w:tc>
          <w:tcPr>
            <w:tcW w:w="247" w:type="pct"/>
          </w:tcPr>
          <w:p w14:paraId="7CA66ABC" w14:textId="77777777" w:rsidR="004D7519" w:rsidRPr="005D7211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</w:t>
            </w:r>
            <w:r w:rsidR="004D7519"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45" w:type="pct"/>
          </w:tcPr>
          <w:p w14:paraId="1759A0DD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  <w:gridSpan w:val="2"/>
          </w:tcPr>
          <w:p w14:paraId="647D0DC8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  <w:gridSpan w:val="2"/>
          </w:tcPr>
          <w:p w14:paraId="2C86A725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44C70916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22B4783F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0E42CE" w:rsidRPr="006271B3" w14:paraId="41F28CDF" w14:textId="77777777" w:rsidTr="005D7211">
        <w:trPr>
          <w:trHeight w:val="240"/>
          <w:jc w:val="center"/>
        </w:trPr>
        <w:tc>
          <w:tcPr>
            <w:tcW w:w="247" w:type="pct"/>
            <w:shd w:val="clear" w:color="auto" w:fill="F2F2F2"/>
          </w:tcPr>
          <w:p w14:paraId="19CE5A5A" w14:textId="77777777" w:rsidR="000E42CE" w:rsidRPr="00216C49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F14CE0E" w14:textId="1C6CFEA5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31DC1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4FD5DCA9" w14:textId="64CB7489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  <w:shd w:val="clear" w:color="auto" w:fill="F2F2F2"/>
          </w:tcPr>
          <w:p w14:paraId="5A7F2C1D" w14:textId="7C084852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A79B12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298ED8D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5BCC43E1" w14:textId="6820E999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4654E56E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2D2DE99A" w14:textId="77777777" w:rsidTr="009B3CA1">
        <w:trPr>
          <w:trHeight w:val="496"/>
          <w:jc w:val="center"/>
        </w:trPr>
        <w:tc>
          <w:tcPr>
            <w:tcW w:w="247" w:type="pct"/>
          </w:tcPr>
          <w:p w14:paraId="11130DAC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23003DFA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1A927837" w14:textId="24E25576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15E435FF" w14:textId="79F7F658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</w:tcPr>
          <w:p w14:paraId="2F8DAC4D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Microeconomic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36773526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EF838F9" w14:textId="5EA7C77A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</w:tcPr>
          <w:p w14:paraId="51AE6F58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2BF257DD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4300392E" w14:textId="0B218B69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79769847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 xml:space="preserve">Mathematical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08EA2E8D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A9E7CFD" w14:textId="1B088E26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0E42CE" w:rsidRPr="006271B3" w14:paraId="4E7F5B76" w14:textId="77777777" w:rsidTr="009B3CA1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5677DCE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7E521EE6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5BA95459" w14:textId="19F563F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2758913E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459D4F2A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7D3AD2D3" w14:textId="3B9BCFA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135DB980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Microeconomic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0DA218B4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4B6F3CB" w14:textId="34878F19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20EDF19F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635B1642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63F8075F" w14:textId="3871D65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1259ED5E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 xml:space="preserve">Mathematical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1EF3D91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D3FAA91" w14:textId="56F3326C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0E42CE" w:rsidRPr="006271B3" w14:paraId="4EDE0714" w14:textId="77777777" w:rsidTr="00B66268">
        <w:trPr>
          <w:trHeight w:val="481"/>
          <w:jc w:val="center"/>
        </w:trPr>
        <w:tc>
          <w:tcPr>
            <w:tcW w:w="247" w:type="pct"/>
          </w:tcPr>
          <w:p w14:paraId="06E48F18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09523B4D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08DD3D09" w14:textId="7607C062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642D993F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445D02F1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561F9728" w14:textId="470F922F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14" w:type="pct"/>
          </w:tcPr>
          <w:p w14:paraId="30343326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Microeconomic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203E2CF5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1B68CEBB" w14:textId="260CFD64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14" w:type="pct"/>
          </w:tcPr>
          <w:p w14:paraId="663B68C0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102E7228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14F6CC19" w14:textId="60DE2B4A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7CAE735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4B8C7D71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06CD575F" w14:textId="0970E37F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2101DEFA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 xml:space="preserve">Mathematical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5FD3DB75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0E9D9807" w14:textId="11138AD6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0E42CE" w:rsidRPr="006271B3" w14:paraId="7D1371DD" w14:textId="77777777" w:rsidTr="00543A9E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36C26F7F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5C3C1DD2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32E82FC8" w14:textId="683B5B28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04" w:type="pct"/>
            <w:shd w:val="clear" w:color="auto" w:fill="F2F2F2"/>
          </w:tcPr>
          <w:p w14:paraId="67302988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63658ADE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5CA68649" w14:textId="498D4F2C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04" w:type="pct"/>
            <w:shd w:val="clear" w:color="auto" w:fill="F2F2F2"/>
          </w:tcPr>
          <w:p w14:paraId="02BE33A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of Accounting 2</w:t>
            </w:r>
          </w:p>
          <w:p w14:paraId="3803041D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Güneş TOPÇU</w:t>
            </w:r>
          </w:p>
          <w:p w14:paraId="107DED5E" w14:textId="2F307CE1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514" w:type="pct"/>
            <w:shd w:val="clear" w:color="auto" w:fill="F2F2F2"/>
          </w:tcPr>
          <w:p w14:paraId="532BC090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ocial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637F4F29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40BFDB4" w14:textId="0C644002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14" w:type="pct"/>
            <w:shd w:val="clear" w:color="auto" w:fill="F2F2F2"/>
          </w:tcPr>
          <w:p w14:paraId="2963E040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1710D236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A07DD3B" w14:textId="0268F495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2A3B298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3AB5ADA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4DCB1A20" w14:textId="4AD422BA" w:rsidR="000E42CE" w:rsidRPr="00F126D8" w:rsidRDefault="000E42CE" w:rsidP="000E42C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03B620C2" w14:textId="128FD252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0518F75F" w14:textId="77777777" w:rsidTr="00543A9E">
        <w:trPr>
          <w:trHeight w:val="496"/>
          <w:jc w:val="center"/>
        </w:trPr>
        <w:tc>
          <w:tcPr>
            <w:tcW w:w="247" w:type="pct"/>
          </w:tcPr>
          <w:p w14:paraId="6E041EBF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2F1C8225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0922BD35" w14:textId="42FC2A31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04" w:type="pct"/>
          </w:tcPr>
          <w:p w14:paraId="095D471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1ADD2413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5213C30B" w14:textId="30BDAE64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04" w:type="pct"/>
          </w:tcPr>
          <w:p w14:paraId="0D4EC16E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of Accounting 2</w:t>
            </w:r>
          </w:p>
          <w:p w14:paraId="3DE3EE76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Güneş TOPÇU</w:t>
            </w:r>
          </w:p>
          <w:p w14:paraId="58457FCB" w14:textId="60A72A3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514" w:type="pct"/>
          </w:tcPr>
          <w:p w14:paraId="7A07841A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ocial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37871E47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7254B88" w14:textId="55A14C6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14" w:type="pct"/>
          </w:tcPr>
          <w:p w14:paraId="49375759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6B1EBFD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D44697B" w14:textId="5126C9B9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66D30E85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49E0E905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2F85F7C" w14:textId="6C1175AD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1D73F8B5" w14:textId="16EE360B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096F2B18" w14:textId="77777777" w:rsidTr="00B66268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29D6B328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2CA3CF7D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072A8A08" w14:textId="629296A5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04" w:type="pct"/>
            <w:shd w:val="clear" w:color="auto" w:fill="F2F2F2"/>
          </w:tcPr>
          <w:p w14:paraId="66D5C097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62C896E4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28DE20D4" w14:textId="44518A4F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04" w:type="pct"/>
            <w:shd w:val="clear" w:color="auto" w:fill="F2F2F2"/>
          </w:tcPr>
          <w:p w14:paraId="077196F9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of Accounting 2</w:t>
            </w:r>
          </w:p>
          <w:p w14:paraId="1384B1F1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Güneş TOPÇU</w:t>
            </w:r>
          </w:p>
          <w:p w14:paraId="007CE7C8" w14:textId="683EAF5A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26153071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ocial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15F022B7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2D49D80" w14:textId="38707AC8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18D5433D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295FA24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. Tuğba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5C1284BD" w14:textId="5E1048C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4D7B2CB6" w14:textId="07CBA113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498A639C" w14:textId="77777777" w:rsidTr="00CB3E49">
        <w:trPr>
          <w:trHeight w:val="89"/>
          <w:jc w:val="center"/>
        </w:trPr>
        <w:tc>
          <w:tcPr>
            <w:tcW w:w="247" w:type="pct"/>
          </w:tcPr>
          <w:p w14:paraId="08D4FD8E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6E0FEF26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74567857" w14:textId="2B2537D4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6C4DD7CD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015CCF8F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3453A568" w14:textId="60934CA1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07FD4DBE" w14:textId="38721126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9CE72AE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0012757A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. Tuğba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1B9C2607" w14:textId="252F161F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506B9044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7AE939FA" w14:textId="77777777" w:rsidTr="00CB3E49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D1C2885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1C4B4FC9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5CFC8838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2138DAAA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04080DA" w14:textId="5DB8B1DD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  <w:shd w:val="clear" w:color="auto" w:fill="F2F2F2"/>
          </w:tcPr>
          <w:p w14:paraId="7D227E5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2F5659E7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159BF2D4" w14:textId="1EC3BBAD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3EECA282" w14:textId="0B08B20E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  <w:shd w:val="clear" w:color="auto" w:fill="F2F2F2"/>
          </w:tcPr>
          <w:p w14:paraId="2F8FC0B5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38E0A3CA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. Tuğba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17233B82" w14:textId="169B75FA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057E2EF0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Probability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tatistic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54DB53C6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01217098" w14:textId="7D29C1AC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0E42CE" w:rsidRPr="006271B3" w14:paraId="2D3AE304" w14:textId="77777777" w:rsidTr="00CB3E49">
        <w:trPr>
          <w:trHeight w:val="496"/>
          <w:jc w:val="center"/>
        </w:trPr>
        <w:tc>
          <w:tcPr>
            <w:tcW w:w="247" w:type="pct"/>
          </w:tcPr>
          <w:p w14:paraId="606225F4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056E9DE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5C62C9B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54E1F7CE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156B687" w14:textId="173E6BEC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</w:tcPr>
          <w:p w14:paraId="1D9E83FA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6539D4DA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46A51A75" w14:textId="76A79086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370D81F7" w14:textId="67A36EFE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</w:tcPr>
          <w:p w14:paraId="1C3FA7EA" w14:textId="14CEAAEE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184CBE5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Probability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tatistic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2E8EC05F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1649EDF7" w14:textId="3576CE7C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0E42CE" w:rsidRPr="006271B3" w14:paraId="36CF5D7E" w14:textId="77777777" w:rsidTr="0081021C">
        <w:trPr>
          <w:trHeight w:val="248"/>
          <w:jc w:val="center"/>
        </w:trPr>
        <w:tc>
          <w:tcPr>
            <w:tcW w:w="247" w:type="pct"/>
            <w:shd w:val="clear" w:color="auto" w:fill="F2F2F2"/>
          </w:tcPr>
          <w:p w14:paraId="4723D277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44DFA0B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6C23C8ED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33E00F27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7E7E5787" w14:textId="281E6CC5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  <w:shd w:val="clear" w:color="auto" w:fill="F2F2F2"/>
          </w:tcPr>
          <w:p w14:paraId="3DBF30E5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6AC3A54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4FF0C696" w14:textId="1D78EED8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62FF3BB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  <w:shd w:val="clear" w:color="auto" w:fill="F2F2F2"/>
          </w:tcPr>
          <w:p w14:paraId="74A393EE" w14:textId="6C2A6B44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2D6D611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Probability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tatistic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46DF2E6E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426EFC3C" w14:textId="7B05189C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0E42CE" w:rsidRPr="006271B3" w14:paraId="75735A83" w14:textId="77777777" w:rsidTr="0081021C">
        <w:trPr>
          <w:trHeight w:val="496"/>
          <w:jc w:val="center"/>
        </w:trPr>
        <w:tc>
          <w:tcPr>
            <w:tcW w:w="247" w:type="pct"/>
          </w:tcPr>
          <w:p w14:paraId="4C42807E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E4833D2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</w:tcPr>
          <w:p w14:paraId="22F8D529" w14:textId="32620CC2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6F0762B9" w14:textId="77777777" w:rsidR="000E42CE" w:rsidRPr="00E97307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97307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096340E8" w14:textId="77777777" w:rsidR="000E42CE" w:rsidRPr="00E97307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97307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3F163F84" w14:textId="63FBEC8B" w:rsidR="000E42CE" w:rsidRPr="00E97307" w:rsidRDefault="00E97307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538F7894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</w:tcPr>
          <w:p w14:paraId="4211A680" w14:textId="0293403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A2D4315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57D9DEFA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65644448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529C5F30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53FC96E4" w14:textId="76904E75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 w:themeFill="background1" w:themeFillShade="F2"/>
          </w:tcPr>
          <w:p w14:paraId="3FBDB4C3" w14:textId="77777777" w:rsidR="000E42CE" w:rsidRPr="00E97307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97307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6BCC6452" w14:textId="77777777" w:rsidR="000E42CE" w:rsidRPr="00E97307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97307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1C359C98" w14:textId="0A853C26" w:rsidR="000E42CE" w:rsidRPr="00E97307" w:rsidRDefault="00E97307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 w:themeFill="background1" w:themeFillShade="F2"/>
          </w:tcPr>
          <w:p w14:paraId="4FC53F0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2C49A06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1F9AC94A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. Tuğba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5D10824E" w14:textId="604546F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 w:themeFill="background1" w:themeFillShade="F2"/>
          </w:tcPr>
          <w:p w14:paraId="5D63C718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7C500788" w14:textId="77777777" w:rsidTr="0081021C">
        <w:trPr>
          <w:trHeight w:val="496"/>
          <w:jc w:val="center"/>
        </w:trPr>
        <w:tc>
          <w:tcPr>
            <w:tcW w:w="247" w:type="pct"/>
          </w:tcPr>
          <w:p w14:paraId="5C4BEEF1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681A7063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</w:tcPr>
          <w:p w14:paraId="595661D3" w14:textId="191ED27F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1B318292" w14:textId="77777777" w:rsidR="000E42CE" w:rsidRPr="00E97307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97307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556ADA5A" w14:textId="77777777" w:rsidR="000E42CE" w:rsidRPr="00E97307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97307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618006AA" w14:textId="346127C4" w:rsidR="000E42CE" w:rsidRPr="00E97307" w:rsidRDefault="00E97307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078C801A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</w:tcPr>
          <w:p w14:paraId="1028CEC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0890CF22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. Tuğba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341B1ED7" w14:textId="2982B44A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0F7AFD31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422D00DA" w14:textId="77777777" w:rsidTr="003E2CD5">
        <w:trPr>
          <w:trHeight w:val="496"/>
          <w:jc w:val="center"/>
        </w:trPr>
        <w:tc>
          <w:tcPr>
            <w:tcW w:w="247" w:type="pct"/>
          </w:tcPr>
          <w:p w14:paraId="253DD83B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509D1198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</w:tcPr>
          <w:p w14:paraId="1F2D8C8F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3175FFD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BFCB9E4" w14:textId="38AEE9E5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</w:tcPr>
          <w:p w14:paraId="21AEA9AD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44B023A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5E83FC73" w14:textId="68238D65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47FCDB48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4C574C97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167E2057" w14:textId="77091E1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</w:tcPr>
          <w:p w14:paraId="418CE1D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54C165ED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. Tuğba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0BDB0F97" w14:textId="1E46B19D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2742A126" w14:textId="227D5AB3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529F4682" w14:textId="77777777" w:rsidTr="003E2CD5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3868110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6A1222CB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16E40C22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45B23CF5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F00F37E" w14:textId="6AD1D7FA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  <w:shd w:val="clear" w:color="auto" w:fill="F2F2F2"/>
          </w:tcPr>
          <w:p w14:paraId="34553E7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454987C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6E744DAD" w14:textId="188A871D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2851E525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2441FBD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48621448" w14:textId="252D995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699A4D3D" w14:textId="48AE6893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38849D9C" w14:textId="3C447DC4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541FB186" w14:textId="77777777" w:rsidTr="003E2CD5">
        <w:trPr>
          <w:trHeight w:val="496"/>
          <w:jc w:val="center"/>
        </w:trPr>
        <w:tc>
          <w:tcPr>
            <w:tcW w:w="247" w:type="pct"/>
          </w:tcPr>
          <w:p w14:paraId="4360C517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7275D15A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</w:tcPr>
          <w:p w14:paraId="61D95D37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6AD9FB7E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46661D8A" w14:textId="03794054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</w:tcPr>
          <w:p w14:paraId="30EA1058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1E81C4E8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3DC92914" w14:textId="02C16C76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615F5AF7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72252FAD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6939A9B9" w14:textId="669954F4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</w:tcPr>
          <w:p w14:paraId="73FED2F9" w14:textId="65EE9DA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1F08B61" w14:textId="2D2D2AB9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07E500A8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EEA3EBD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5B75C96D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227DF81D" w14:textId="45FFE6C8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71876D6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737D98D0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16A72603" w14:textId="301D3603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037521D0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2126ED82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256A0461" w14:textId="03E2A174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77435E5A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6E87AB8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FB96537" w14:textId="65CBB48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620EA7A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 xml:space="preserve">Mathematical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674343C1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66CD2F0" w14:textId="3C1413F3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0E42CE" w:rsidRPr="006271B3" w14:paraId="76B3405D" w14:textId="77777777" w:rsidTr="0081021C">
        <w:trPr>
          <w:trHeight w:val="65"/>
          <w:jc w:val="center"/>
        </w:trPr>
        <w:tc>
          <w:tcPr>
            <w:tcW w:w="247" w:type="pct"/>
          </w:tcPr>
          <w:p w14:paraId="7756DABC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5A1256DB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7C8F75C2" w14:textId="0545545C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345C5694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55723EB6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26A5A092" w14:textId="2079EB31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49F0F9E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017CA045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3B0DB5B7" w14:textId="75CA276E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52D892B4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5980D510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8BF5AC3" w14:textId="3E7AA034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1A8B2DE4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 xml:space="preserve">Mathematical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686C3115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009E56C" w14:textId="6C346CEA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0E42CE" w:rsidRPr="006271B3" w14:paraId="296DBD22" w14:textId="77777777" w:rsidTr="0081021C">
        <w:trPr>
          <w:trHeight w:val="248"/>
          <w:jc w:val="center"/>
        </w:trPr>
        <w:tc>
          <w:tcPr>
            <w:tcW w:w="247" w:type="pct"/>
            <w:shd w:val="clear" w:color="auto" w:fill="F2F2F2"/>
          </w:tcPr>
          <w:p w14:paraId="55B931B6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3CB4EBC2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2272DFD1" w14:textId="4FC20EC2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1ADCA8E2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1E4794A2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2C011165" w14:textId="6A125CCB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2B8C1AF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08FB5B99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0051992" w14:textId="73AE98DE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0160B91F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76AA7FA6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4D6D75F1" w14:textId="05EFF5A6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19A3E7BF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 xml:space="preserve">Mathematical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3FFE3A31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B529010" w14:textId="2A05EC7C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0E42CE" w:rsidRPr="006271B3" w14:paraId="1F57B27A" w14:textId="77777777" w:rsidTr="0081021C">
        <w:trPr>
          <w:trHeight w:val="108"/>
          <w:jc w:val="center"/>
        </w:trPr>
        <w:tc>
          <w:tcPr>
            <w:tcW w:w="247" w:type="pct"/>
          </w:tcPr>
          <w:p w14:paraId="71FD9CFC" w14:textId="77777777" w:rsidR="000E42CE" w:rsidRPr="006271B3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297C755F" w14:textId="77777777" w:rsidR="000E42CE" w:rsidRPr="006271B3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gridSpan w:val="2"/>
          </w:tcPr>
          <w:p w14:paraId="26AF80E0" w14:textId="77777777" w:rsidR="000E42CE" w:rsidRPr="006271B3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gridSpan w:val="2"/>
          </w:tcPr>
          <w:p w14:paraId="35EFD02A" w14:textId="77777777" w:rsidR="000E42CE" w:rsidRPr="006271B3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4C11BD57" w14:textId="77777777" w:rsidR="000E42CE" w:rsidRPr="006271B3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5F998387" w14:textId="77777777" w:rsidR="000E42CE" w:rsidRPr="006271B3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0266C366" w14:textId="32C7EC8E" w:rsidR="004D7519" w:rsidRPr="006271B3" w:rsidRDefault="004D7519" w:rsidP="006D51B3">
      <w:pPr>
        <w:rPr>
          <w:rFonts w:ascii="Times New Roman" w:eastAsia="Times New Roman" w:hAnsi="Times New Roman"/>
          <w:color w:val="2C6EAB"/>
          <w:sz w:val="10"/>
          <w:szCs w:val="14"/>
        </w:rPr>
      </w:pPr>
    </w:p>
    <w:tbl>
      <w:tblPr>
        <w:tblW w:w="5009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6"/>
        <w:gridCol w:w="2741"/>
        <w:gridCol w:w="2924"/>
        <w:gridCol w:w="2982"/>
        <w:gridCol w:w="3028"/>
        <w:gridCol w:w="2112"/>
      </w:tblGrid>
      <w:tr w:rsidR="004D7519" w:rsidRPr="006271B3" w14:paraId="0F97D20D" w14:textId="77777777" w:rsidTr="0081021C">
        <w:trPr>
          <w:trHeight w:val="116"/>
          <w:jc w:val="center"/>
        </w:trPr>
        <w:tc>
          <w:tcPr>
            <w:tcW w:w="247" w:type="pct"/>
          </w:tcPr>
          <w:p w14:paraId="3B62C1B3" w14:textId="77777777" w:rsidR="004D7519" w:rsidRPr="005D7211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="004D7519"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45" w:type="pct"/>
          </w:tcPr>
          <w:p w14:paraId="56ADB8DC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</w:tcPr>
          <w:p w14:paraId="6199AFAE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5FF5854B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69077B57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5F13A46D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2B2918" w:rsidRPr="006271B3" w14:paraId="5A163870" w14:textId="77777777" w:rsidTr="0081021C">
        <w:trPr>
          <w:trHeight w:val="233"/>
          <w:jc w:val="center"/>
        </w:trPr>
        <w:tc>
          <w:tcPr>
            <w:tcW w:w="247" w:type="pct"/>
            <w:shd w:val="clear" w:color="auto" w:fill="F2F2F2"/>
          </w:tcPr>
          <w:p w14:paraId="6095DA79" w14:textId="77777777" w:rsidR="00216C49" w:rsidRPr="00216C49" w:rsidRDefault="00216C49" w:rsidP="00216C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1F79587E" w14:textId="6FEB4492" w:rsidR="002B2918" w:rsidRPr="006271B3" w:rsidRDefault="00216C49" w:rsidP="00216C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0D44A455" w14:textId="4E800217" w:rsidR="002B2918" w:rsidRPr="00F126D8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1D60FA18" w14:textId="3D144AA2" w:rsidR="002B2918" w:rsidRPr="00F126D8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524E2C2E" w14:textId="16CEACE2" w:rsidR="002B2918" w:rsidRPr="00F126D8" w:rsidRDefault="005A3AC6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 Politikası</w:t>
            </w:r>
          </w:p>
          <w:p w14:paraId="359E1AE5" w14:textId="77777777" w:rsidR="005A3AC6" w:rsidRPr="00F126D8" w:rsidRDefault="005A3AC6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2C671A73" w14:textId="27B38602" w:rsidR="005A3AC6" w:rsidRPr="00F126D8" w:rsidRDefault="003E2CD5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0A6E7C4E" w14:textId="50753F90" w:rsidR="002B2918" w:rsidRPr="00F126D8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BA37D99" w14:textId="77777777" w:rsidR="002B2918" w:rsidRPr="00F126D8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673A64B6" w14:textId="77777777" w:rsidTr="0081021C">
        <w:trPr>
          <w:trHeight w:val="466"/>
          <w:jc w:val="center"/>
        </w:trPr>
        <w:tc>
          <w:tcPr>
            <w:tcW w:w="247" w:type="pct"/>
          </w:tcPr>
          <w:p w14:paraId="21800312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47028FF9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0A84E9D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280AFDF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485A1368" w14:textId="48BD12E4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05109F9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69C7CF94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42A74F5A" w14:textId="28FF042A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63513FC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 Politikası</w:t>
            </w:r>
          </w:p>
          <w:p w14:paraId="3F0958C4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279C0FFB" w14:textId="64DB4A3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3ACD2F42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6C9ACF77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91DD352" w14:textId="0A15F5EE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7840C109" w14:textId="6F383C82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0618EFF7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636906E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364F9E88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188A96D6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17C959B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340AF470" w14:textId="2282E638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31734B8A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2F25C0C1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23503CF0" w14:textId="71F33A0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7D5FA8E8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 Politikası</w:t>
            </w:r>
          </w:p>
          <w:p w14:paraId="59DFBD6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583E8B44" w14:textId="6968E3EE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07885BF1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153BF409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CF4FA49" w14:textId="380DBBB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2D3284AF" w14:textId="5B762CD4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3A3987D4" w14:textId="77777777" w:rsidTr="0081021C">
        <w:trPr>
          <w:trHeight w:val="452"/>
          <w:jc w:val="center"/>
        </w:trPr>
        <w:tc>
          <w:tcPr>
            <w:tcW w:w="247" w:type="pct"/>
          </w:tcPr>
          <w:p w14:paraId="05BA87AA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5FF32952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12C6C30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6E354885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2457AFBE" w14:textId="0D2C1A1E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56607ADD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4E564674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7C1D122B" w14:textId="56C0E575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0DD3A47F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0B5A61E6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68F4876" w14:textId="256A6C2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01E60E2E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71BAB9DF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63EC8AC" w14:textId="2379A4F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01A536F2" w14:textId="5FA2A68B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50D1B30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C1CA669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0228D9A6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4325E10" w14:textId="7A7ADA31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452D8B5E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Çevre Ekonomisi</w:t>
            </w:r>
          </w:p>
          <w:p w14:paraId="7F485CD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5AF32CE" w14:textId="161F10E2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4DED219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1D2EE518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1492229" w14:textId="12905CF0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2DB05C7B" w14:textId="2D63BD4D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61D8AF80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3C479E89" w14:textId="77777777" w:rsidTr="0081021C">
        <w:trPr>
          <w:trHeight w:val="42"/>
          <w:jc w:val="center"/>
        </w:trPr>
        <w:tc>
          <w:tcPr>
            <w:tcW w:w="247" w:type="pct"/>
          </w:tcPr>
          <w:p w14:paraId="17CD816A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41EA74A2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5A893C5F" w14:textId="561180A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40D760F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Çevre Ekonomisi</w:t>
            </w:r>
          </w:p>
          <w:p w14:paraId="21B03D79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27D93EFC" w14:textId="01331EF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2B177C86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3F10DA00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39D98641" w14:textId="2E67D22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62210B4F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28BBBB6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491C5455" w14:textId="370B8342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5EDC1612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35BD56A6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2299BA20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7E86149E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5C86DE59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3D0CE95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78D1FE09" w14:textId="3361068D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/>
          </w:tcPr>
          <w:p w14:paraId="213741DF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Çevre Ekonomisi</w:t>
            </w:r>
          </w:p>
          <w:p w14:paraId="5FE6C993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779B7A95" w14:textId="33CFEF4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320E429E" w14:textId="33CE565B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45103E5F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1B359CF4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735CA955" w14:textId="6E45CCBF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640BDA2A" w14:textId="4BF71EEF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6B195149" w14:textId="77777777" w:rsidTr="0081021C">
        <w:trPr>
          <w:trHeight w:val="83"/>
          <w:jc w:val="center"/>
        </w:trPr>
        <w:tc>
          <w:tcPr>
            <w:tcW w:w="247" w:type="pct"/>
          </w:tcPr>
          <w:p w14:paraId="3BB1EC88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33CBE929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2C45156F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7153FE5D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30BC95E0" w14:textId="3E523B15" w:rsidR="00DF64AC" w:rsidRPr="00F126D8" w:rsidRDefault="00DF64AC" w:rsidP="00DF64AC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</w:tcPr>
          <w:p w14:paraId="033461B7" w14:textId="22BA0261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0B9558C4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2D2F954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22B410A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381F575B" w14:textId="7AAE820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2B5B5D5C" w14:textId="626A954F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75C65822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5504692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33B01BFE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73B173D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79B6B9F3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062EA7A8" w14:textId="7208A95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/>
          </w:tcPr>
          <w:p w14:paraId="06694AE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106A5C2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46E29D57" w14:textId="3AE25AE4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shd w:val="clear" w:color="auto" w:fill="F2F2F2"/>
          </w:tcPr>
          <w:p w14:paraId="7EBAED1E" w14:textId="39FB3FC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606E7575" w14:textId="77777777" w:rsidR="00DF64AC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A498F">
              <w:rPr>
                <w:rFonts w:ascii="Times New Roman" w:hAnsi="Times New Roman"/>
                <w:sz w:val="10"/>
                <w:szCs w:val="10"/>
              </w:rPr>
              <w:t>İktisadi Düşünceler Tarihi</w:t>
            </w:r>
          </w:p>
          <w:p w14:paraId="715B69E7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AB01579" w14:textId="5AFAAF4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2C6D3CE8" w14:textId="74463FC6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776EE6B2" w14:textId="77777777" w:rsidTr="0081021C">
        <w:trPr>
          <w:trHeight w:val="466"/>
          <w:jc w:val="center"/>
        </w:trPr>
        <w:tc>
          <w:tcPr>
            <w:tcW w:w="247" w:type="pct"/>
          </w:tcPr>
          <w:p w14:paraId="553017F9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1147C9B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79FD1548" w14:textId="69DD578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43AB6118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20B8BB66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7D26563A" w14:textId="73A193E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</w:tcPr>
          <w:p w14:paraId="42C6DEA4" w14:textId="76CA002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F748FD6" w14:textId="77777777" w:rsidR="00DF64AC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A498F">
              <w:rPr>
                <w:rFonts w:ascii="Times New Roman" w:hAnsi="Times New Roman"/>
                <w:sz w:val="10"/>
                <w:szCs w:val="10"/>
              </w:rPr>
              <w:t>İktisadi Düşünceler Tarihi</w:t>
            </w:r>
          </w:p>
          <w:p w14:paraId="35BEF3DD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4DA24FA" w14:textId="799E272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6CC5B2F2" w14:textId="7256C1A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338A9641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7495335F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AE0B555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39992E0F" w14:textId="6B732A9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0C99F59E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09706EFE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4488C76C" w14:textId="72265E86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shd w:val="clear" w:color="auto" w:fill="F2F2F2"/>
          </w:tcPr>
          <w:p w14:paraId="4E574922" w14:textId="3E7553C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AEC9A76" w14:textId="77777777" w:rsidR="00DF64AC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A498F">
              <w:rPr>
                <w:rFonts w:ascii="Times New Roman" w:hAnsi="Times New Roman"/>
                <w:sz w:val="10"/>
                <w:szCs w:val="10"/>
              </w:rPr>
              <w:t>İktisadi Düşünceler Tarihi</w:t>
            </w:r>
          </w:p>
          <w:p w14:paraId="61EE8ED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59D8176" w14:textId="17EB80A4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4498C356" w14:textId="54B4FDE0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14977D2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auto"/>
          </w:tcPr>
          <w:p w14:paraId="66B3178C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7F9B5130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auto"/>
          </w:tcPr>
          <w:p w14:paraId="04869DE5" w14:textId="09FC65BD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auto"/>
          </w:tcPr>
          <w:p w14:paraId="3B640C9E" w14:textId="1ABE1A1C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auto"/>
          </w:tcPr>
          <w:p w14:paraId="0844EC9B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5735BCAA" w14:textId="0C89BA56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auto"/>
          </w:tcPr>
          <w:p w14:paraId="4393B51A" w14:textId="7B268190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26B356D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12A887A0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667CBC8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/>
          </w:tcPr>
          <w:p w14:paraId="37019C83" w14:textId="1E7187F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53DE13CC" w14:textId="183AAFA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09AA5A85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675F58E3" w14:textId="32D7B4A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FE1DBA0" w14:textId="3E2F633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5E3DEA57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auto"/>
          </w:tcPr>
          <w:p w14:paraId="4916C45A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09779986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auto"/>
          </w:tcPr>
          <w:p w14:paraId="36313193" w14:textId="6129947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auto"/>
          </w:tcPr>
          <w:p w14:paraId="1847A0D5" w14:textId="5044241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auto"/>
          </w:tcPr>
          <w:p w14:paraId="0EF1C959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6CC6171F" w14:textId="0479D099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auto"/>
          </w:tcPr>
          <w:p w14:paraId="0671FE85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483C473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0853E406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155F7A8C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28129132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6B590633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415DD2F9" w14:textId="4373CC74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 w:themeFill="background1" w:themeFillShade="F2"/>
          </w:tcPr>
          <w:p w14:paraId="578BA982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23F2BE43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356C2053" w14:textId="4505315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38574D63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0840A15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020CD72" w14:textId="2774A58B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 w:themeFill="background1" w:themeFillShade="F2"/>
          </w:tcPr>
          <w:p w14:paraId="1E15571B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30B1E38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382332F6" w14:textId="0EE22ECB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 w:themeFill="background1" w:themeFillShade="F2"/>
          </w:tcPr>
          <w:p w14:paraId="401D89CD" w14:textId="2D47325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7A05A5E2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B84658A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31383C32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514FC6F7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7C90D60E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61A3E6AD" w14:textId="281B57B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/>
          </w:tcPr>
          <w:p w14:paraId="3279E89B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09DD5B1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7ECB2DD9" w14:textId="42B2286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3279457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7169CF8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3AACC80" w14:textId="0137240F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6903AD2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4D15A86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36469C66" w14:textId="1A2E0DEB" w:rsidR="00DF64AC" w:rsidRPr="00F126D8" w:rsidRDefault="00DF64AC" w:rsidP="00DF64AC">
            <w:pPr>
              <w:spacing w:after="0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59DFCE99" w14:textId="1F631936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6B5FF26A" w14:textId="77777777" w:rsidTr="0081021C">
        <w:trPr>
          <w:trHeight w:val="466"/>
          <w:jc w:val="center"/>
        </w:trPr>
        <w:tc>
          <w:tcPr>
            <w:tcW w:w="247" w:type="pct"/>
          </w:tcPr>
          <w:p w14:paraId="45B9DB4B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061EA065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</w:tcPr>
          <w:p w14:paraId="5B70DF9B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143F155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6005C275" w14:textId="1652BBB7" w:rsidR="00DF64AC" w:rsidRPr="00F126D8" w:rsidRDefault="00DF64AC" w:rsidP="00DF64AC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</w:tcPr>
          <w:p w14:paraId="0BFCB14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782A2A3D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5A2CD09D" w14:textId="4FE4B51B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034C235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1AF4DFFB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44C027C" w14:textId="47808F5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296A1D7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66F98D7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180D410F" w14:textId="51208DB1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2AADDF65" w14:textId="37CAEBC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7497E7DF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5AE3CCB5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703133DD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051FD2E4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30EA2EE6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2A9F85A5" w14:textId="2315FEA1" w:rsidR="00DF64AC" w:rsidRPr="00F126D8" w:rsidRDefault="00DF64AC" w:rsidP="00DF64AC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1957A5F5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52866C7D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53F2C955" w14:textId="2BF754F6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312CC5A9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1DA7A177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58F7ADCD" w14:textId="679E2489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3B5DFB80" w14:textId="752C244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5B2BA0A" w14:textId="6B6A872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3E928694" w14:textId="77777777" w:rsidTr="0081021C">
        <w:trPr>
          <w:trHeight w:val="61"/>
          <w:jc w:val="center"/>
        </w:trPr>
        <w:tc>
          <w:tcPr>
            <w:tcW w:w="247" w:type="pct"/>
          </w:tcPr>
          <w:p w14:paraId="02A758D7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6907E946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1DD62E7F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3CC286F8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1B0A5D38" w14:textId="0DC0A0D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09FCD20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431114A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299D45EF" w14:textId="347BF62F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42EA072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27205FF8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2A4E9B7" w14:textId="62870E7B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13B47472" w14:textId="3979259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4B5CB4D7" w14:textId="70D03FFB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070B10C5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1641B9E1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7284A59B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31E78CF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1B186575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3EC0A304" w14:textId="11F8FF0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01513B09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245273E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7F3AA2F2" w14:textId="757B460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200E84E9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680DB3F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078A1D98" w14:textId="4DB830F6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589E1779" w14:textId="77A4E640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3F77332" w14:textId="0033656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5048B019" w14:textId="77777777" w:rsidTr="0081021C">
        <w:trPr>
          <w:trHeight w:val="102"/>
          <w:jc w:val="center"/>
        </w:trPr>
        <w:tc>
          <w:tcPr>
            <w:tcW w:w="247" w:type="pct"/>
          </w:tcPr>
          <w:p w14:paraId="4E8F139B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61F00A6E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50CD1818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67222D67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534BCB5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733841FE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DF64AC" w:rsidRPr="006271B3" w14:paraId="5DBD3308" w14:textId="77777777" w:rsidTr="0081021C">
        <w:trPr>
          <w:trHeight w:val="116"/>
          <w:jc w:val="center"/>
        </w:trPr>
        <w:tc>
          <w:tcPr>
            <w:tcW w:w="247" w:type="pct"/>
            <w:shd w:val="clear" w:color="auto" w:fill="F2F2F2"/>
          </w:tcPr>
          <w:p w14:paraId="0F988E9E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6AA40D93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32A9B9DD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44C179F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6632FB69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CE3E461" w14:textId="77777777" w:rsidR="00DF64AC" w:rsidRPr="006271B3" w:rsidRDefault="00DF64AC" w:rsidP="00DF64AC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3E5B92EC" w14:textId="77777777" w:rsidR="004553FD" w:rsidRPr="006271B3" w:rsidRDefault="004553FD">
      <w:pPr>
        <w:rPr>
          <w:rFonts w:ascii="Times New Roman" w:hAnsi="Times New Roman"/>
          <w:sz w:val="10"/>
          <w:szCs w:val="14"/>
        </w:rPr>
      </w:pPr>
    </w:p>
    <w:p w14:paraId="5A20397B" w14:textId="77777777" w:rsidR="00B055EE" w:rsidRPr="006271B3" w:rsidRDefault="00B055EE">
      <w:pPr>
        <w:rPr>
          <w:rFonts w:ascii="Times New Roman" w:hAnsi="Times New Roman"/>
          <w:sz w:val="10"/>
          <w:szCs w:val="14"/>
        </w:rPr>
      </w:pPr>
    </w:p>
    <w:tbl>
      <w:tblPr>
        <w:tblW w:w="509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26"/>
        <w:gridCol w:w="2786"/>
        <w:gridCol w:w="2972"/>
        <w:gridCol w:w="3031"/>
        <w:gridCol w:w="3077"/>
        <w:gridCol w:w="2146"/>
      </w:tblGrid>
      <w:tr w:rsidR="008D73A1" w:rsidRPr="006271B3" w14:paraId="5CB4F7C5" w14:textId="77777777" w:rsidTr="008D73A1">
        <w:trPr>
          <w:trHeight w:val="93"/>
          <w:jc w:val="center"/>
        </w:trPr>
        <w:tc>
          <w:tcPr>
            <w:tcW w:w="246" w:type="pct"/>
          </w:tcPr>
          <w:p w14:paraId="214A040B" w14:textId="77777777" w:rsidR="00B055EE" w:rsidRPr="005D7211" w:rsidRDefault="00B055EE" w:rsidP="002B6F66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4.SINIF</w:t>
            </w:r>
          </w:p>
        </w:tc>
        <w:tc>
          <w:tcPr>
            <w:tcW w:w="945" w:type="pct"/>
          </w:tcPr>
          <w:p w14:paraId="2F89E41A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</w:tcPr>
          <w:p w14:paraId="58008592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271120DC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57266433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76DECEEB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A3AC6" w:rsidRPr="006271B3" w14:paraId="5CCB4647" w14:textId="77777777" w:rsidTr="008D73A1">
        <w:trPr>
          <w:trHeight w:val="180"/>
          <w:jc w:val="center"/>
        </w:trPr>
        <w:tc>
          <w:tcPr>
            <w:tcW w:w="246" w:type="pct"/>
            <w:shd w:val="clear" w:color="auto" w:fill="F2F2F2"/>
          </w:tcPr>
          <w:p w14:paraId="259217B6" w14:textId="77777777" w:rsidR="005A3AC6" w:rsidRPr="00216C49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70A45E1B" w14:textId="77777777" w:rsidR="005A3AC6" w:rsidRPr="003C5385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BB2C77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33C32E3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Güncel Ekonomik Sorunlar</w:t>
            </w:r>
          </w:p>
          <w:p w14:paraId="53D733A6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3A5B868" w14:textId="5256A9BB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470AFE2B" w14:textId="5202BC40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</w:t>
            </w:r>
          </w:p>
          <w:p w14:paraId="0BC59A74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7A04C44" w14:textId="61E786F4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0B9AA86B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73BD0EF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A3AC6" w:rsidRPr="006271B3" w14:paraId="7EB33C00" w14:textId="77777777" w:rsidTr="008D73A1">
        <w:trPr>
          <w:trHeight w:val="375"/>
          <w:jc w:val="center"/>
        </w:trPr>
        <w:tc>
          <w:tcPr>
            <w:tcW w:w="246" w:type="pct"/>
          </w:tcPr>
          <w:p w14:paraId="7D53E961" w14:textId="77777777" w:rsidR="005A3AC6" w:rsidRPr="003C5385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C538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172D3B68" w14:textId="77777777" w:rsidR="005A3AC6" w:rsidRPr="003C5385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C538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3D4CC05A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6DAD777F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Güncel Ekonomik Sorunlar</w:t>
            </w:r>
          </w:p>
          <w:p w14:paraId="32CE23B8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447BFFAE" w14:textId="5F6C564C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3A06E7AE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</w:t>
            </w:r>
          </w:p>
          <w:p w14:paraId="35F2D4E7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40C9EE2" w14:textId="104409E3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53383ACA" w14:textId="49D56653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2F34266F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A3AC6" w:rsidRPr="00F6522D" w14:paraId="3D4313E7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3D11B75F" w14:textId="77777777" w:rsidR="005A3AC6" w:rsidRPr="00F6522D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6BB49C96" w14:textId="77777777" w:rsidR="005A3AC6" w:rsidRPr="00F6522D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762760C5" w14:textId="3B22B62A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0BFFB8A0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Güncel Ekonomik Sorunlar</w:t>
            </w:r>
          </w:p>
          <w:p w14:paraId="6C5A9436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5FB86086" w14:textId="5B90DFF8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40E77357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</w:t>
            </w:r>
          </w:p>
          <w:p w14:paraId="0A4096D1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3F5BD15E" w14:textId="2596E92B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407BD113" w14:textId="5CCAB102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69109C25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A3AC6" w:rsidRPr="00F6522D" w14:paraId="4E1E6A65" w14:textId="77777777" w:rsidTr="008D73A1">
        <w:trPr>
          <w:trHeight w:val="364"/>
          <w:jc w:val="center"/>
        </w:trPr>
        <w:tc>
          <w:tcPr>
            <w:tcW w:w="246" w:type="pct"/>
          </w:tcPr>
          <w:p w14:paraId="515F644D" w14:textId="77777777" w:rsidR="005A3AC6" w:rsidRPr="00F6522D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5397C094" w14:textId="77777777" w:rsidR="005A3AC6" w:rsidRPr="00F6522D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420EFA89" w14:textId="689A1A5F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53AE3D6C" w14:textId="183FD0CC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5E774867" w14:textId="3FCAA219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1216E0A" w14:textId="3532FF59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A872836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2778B" w:rsidRPr="00F6522D" w14:paraId="4BF558F2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7FE4892B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7D6F26B6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B02A9FE" w14:textId="3C5EDF89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A78D41C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386E2764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30407F84" w14:textId="0C120678" w:rsidR="00A2778B" w:rsidRPr="00F126D8" w:rsidRDefault="00780FD5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3568C9BD" w14:textId="5BB95ED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101028E3" w14:textId="6A90E711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56FD3C0B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2778B" w:rsidRPr="00F6522D" w14:paraId="1A560A64" w14:textId="77777777" w:rsidTr="008D73A1">
        <w:trPr>
          <w:trHeight w:val="375"/>
          <w:jc w:val="center"/>
        </w:trPr>
        <w:tc>
          <w:tcPr>
            <w:tcW w:w="246" w:type="pct"/>
          </w:tcPr>
          <w:p w14:paraId="1E622BC9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373678C4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32800EC0" w14:textId="33215DCE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74E9EC69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4D1F641E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35E1133D" w14:textId="0D8435A6" w:rsidR="00A2778B" w:rsidRPr="00F126D8" w:rsidRDefault="00780FD5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16ABC994" w14:textId="71783C10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5760F201" w14:textId="387F5342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D30F5E4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2778B" w:rsidRPr="00F6522D" w14:paraId="7BEC2DE6" w14:textId="77777777" w:rsidTr="008D73A1">
        <w:trPr>
          <w:trHeight w:val="265"/>
          <w:jc w:val="center"/>
        </w:trPr>
        <w:tc>
          <w:tcPr>
            <w:tcW w:w="246" w:type="pct"/>
            <w:shd w:val="clear" w:color="auto" w:fill="F2F2F2"/>
          </w:tcPr>
          <w:p w14:paraId="71D95AA5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A774E3F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22C6CFC1" w14:textId="22187CBB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4850A2FF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5889F125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37529BE2" w14:textId="4435EB12" w:rsidR="00A2778B" w:rsidRPr="00F126D8" w:rsidRDefault="00780FD5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4B5CAAA2" w14:textId="77777777" w:rsidR="00A2778B" w:rsidRPr="00F126D8" w:rsidRDefault="00885836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3B10C512" w14:textId="77777777" w:rsidR="00885836" w:rsidRPr="00F126D8" w:rsidRDefault="00885836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732F807" w14:textId="389ADA81" w:rsidR="00885836" w:rsidRPr="00F126D8" w:rsidRDefault="00780FD5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796216F5" w14:textId="6E76B0C5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3179CEE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2778B" w:rsidRPr="00F6522D" w14:paraId="2722E7B5" w14:textId="77777777" w:rsidTr="008D73A1">
        <w:trPr>
          <w:trHeight w:val="64"/>
          <w:jc w:val="center"/>
        </w:trPr>
        <w:tc>
          <w:tcPr>
            <w:tcW w:w="246" w:type="pct"/>
          </w:tcPr>
          <w:p w14:paraId="2EA9CFC9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439515FB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4BCCF98F" w14:textId="03DF30F6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6562DCD1" w14:textId="7FCA4224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574C471F" w14:textId="77777777" w:rsidR="00885836" w:rsidRPr="00F126D8" w:rsidRDefault="00885836" w:rsidP="0088583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2451556B" w14:textId="77777777" w:rsidR="00885836" w:rsidRPr="00F126D8" w:rsidRDefault="00885836" w:rsidP="0088583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5857626" w14:textId="33703A20" w:rsidR="00A2778B" w:rsidRPr="00F126D8" w:rsidRDefault="00780FD5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2C126766" w14:textId="2075E40F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5915747E" w14:textId="4FC4F868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3BD91B51" w14:textId="77777777" w:rsidTr="008D73A1">
        <w:trPr>
          <w:trHeight w:val="364"/>
          <w:jc w:val="center"/>
        </w:trPr>
        <w:tc>
          <w:tcPr>
            <w:tcW w:w="246" w:type="pct"/>
            <w:shd w:val="clear" w:color="auto" w:fill="F2F2F2"/>
          </w:tcPr>
          <w:p w14:paraId="011FCDBE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3C24B456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602474AF" w14:textId="6D6DAFD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719D3C6E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7271790" w14:textId="18ED701F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5D0A367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di Kalkınma / Kalkınma Ekonomisi</w:t>
            </w:r>
          </w:p>
          <w:p w14:paraId="6BD878AD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7151C887" w14:textId="6A9A71F1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4B194CBA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24A14CA5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58C87DB" w14:textId="08A1A305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2671F3BF" w14:textId="65BAC9EC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7CA0B1FC" w14:textId="3ACDB179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0AC40F9E" w14:textId="77777777" w:rsidTr="008D73A1">
        <w:trPr>
          <w:trHeight w:val="375"/>
          <w:jc w:val="center"/>
        </w:trPr>
        <w:tc>
          <w:tcPr>
            <w:tcW w:w="246" w:type="pct"/>
          </w:tcPr>
          <w:p w14:paraId="12F9B531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10A8C636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7E3ECAD7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49F88926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5C8BBF1" w14:textId="69E91784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4212165F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di Kalkınma / Kalkınma Ekonomisi</w:t>
            </w:r>
          </w:p>
          <w:p w14:paraId="4AF122F6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5FCF80D9" w14:textId="1FD7192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368EEB2F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437A46D2" w14:textId="612B4195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44FBCBBE" w14:textId="789CF0C2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43AADAC1" w14:textId="77777777" w:rsidTr="008D73A1">
        <w:trPr>
          <w:trHeight w:val="258"/>
          <w:jc w:val="center"/>
        </w:trPr>
        <w:tc>
          <w:tcPr>
            <w:tcW w:w="246" w:type="pct"/>
            <w:shd w:val="clear" w:color="auto" w:fill="F2F2F2"/>
          </w:tcPr>
          <w:p w14:paraId="1E97E0D7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39953AC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5EB25823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7AEC0EAD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C2BD6D5" w14:textId="5C55B65B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19ECA23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di Kalkınma / Kalkınma Ekonomisi</w:t>
            </w:r>
          </w:p>
          <w:p w14:paraId="261808E6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8DD920D" w14:textId="031A2F22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1738F37D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EE1B210" w14:textId="7121933E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3378FDBC" w14:textId="37CD49F3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51B4F27B" w14:textId="77777777" w:rsidTr="008D73A1">
        <w:trPr>
          <w:trHeight w:val="375"/>
          <w:jc w:val="center"/>
        </w:trPr>
        <w:tc>
          <w:tcPr>
            <w:tcW w:w="246" w:type="pct"/>
          </w:tcPr>
          <w:p w14:paraId="0C970691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18E3A419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</w:tcPr>
          <w:p w14:paraId="04F68887" w14:textId="332F0176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0E04716" w14:textId="550AAA3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713D8A1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0F6A76D4" w14:textId="215500C1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25D55E5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071A28DC" w14:textId="77777777" w:rsidTr="008D73A1">
        <w:trPr>
          <w:trHeight w:val="375"/>
          <w:jc w:val="center"/>
        </w:trPr>
        <w:tc>
          <w:tcPr>
            <w:tcW w:w="246" w:type="pct"/>
          </w:tcPr>
          <w:p w14:paraId="25C72CAF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509F171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60AE06A3" w14:textId="1BC3D2E0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F418790" w14:textId="3DD9CE58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2506F5DD" w14:textId="07C1C8C1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1712D6F6" w14:textId="22B611E9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48CD4D45" w14:textId="1531632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2C85E21E" w14:textId="77777777" w:rsidTr="008D73A1">
        <w:trPr>
          <w:trHeight w:val="375"/>
          <w:jc w:val="center"/>
        </w:trPr>
        <w:tc>
          <w:tcPr>
            <w:tcW w:w="246" w:type="pct"/>
          </w:tcPr>
          <w:p w14:paraId="119E3CC4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7E8DF18F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</w:tcPr>
          <w:p w14:paraId="2678EA4B" w14:textId="1E7CE3ED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7C11617" w14:textId="5DBFB483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665FF185" w14:textId="15E4CEB0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09C160EC" w14:textId="5679BAA8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5AAFFCE6" w14:textId="67CDD05F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5E97D44D" w14:textId="77777777" w:rsidTr="008D73A1">
        <w:trPr>
          <w:trHeight w:val="375"/>
          <w:jc w:val="center"/>
        </w:trPr>
        <w:tc>
          <w:tcPr>
            <w:tcW w:w="246" w:type="pct"/>
          </w:tcPr>
          <w:p w14:paraId="27405538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6A120149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</w:tcPr>
          <w:p w14:paraId="0C9F1EA0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4F668A4F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4B08E9D" w14:textId="00F2E7E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1147F80B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11037A17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1301C636" w14:textId="0EB7EC2D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3F4D1E1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0C8867EC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61DB8F1" w14:textId="75CE2430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158BF8BE" w14:textId="676C9EAC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5D2446D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6AECE156" w14:textId="77777777" w:rsidTr="008D73A1">
        <w:trPr>
          <w:trHeight w:val="364"/>
          <w:jc w:val="center"/>
        </w:trPr>
        <w:tc>
          <w:tcPr>
            <w:tcW w:w="246" w:type="pct"/>
            <w:shd w:val="clear" w:color="auto" w:fill="F2F2F2"/>
          </w:tcPr>
          <w:p w14:paraId="01B86B7D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1B0041E6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2BD4DCA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2021D859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3E170E3" w14:textId="6EF0FFBC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4D6F91C2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4C378B4E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6EFC40FB" w14:textId="53307D36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68077D1B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025773BE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5E55C69B" w14:textId="45C21293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631012C8" w14:textId="2A42BF64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7AAD719F" w14:textId="0E8BB295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7E6E5410" w14:textId="77777777" w:rsidTr="008D73A1">
        <w:trPr>
          <w:trHeight w:val="375"/>
          <w:jc w:val="center"/>
        </w:trPr>
        <w:tc>
          <w:tcPr>
            <w:tcW w:w="246" w:type="pct"/>
          </w:tcPr>
          <w:p w14:paraId="1C8D94C2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7E909B55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  <w:shd w:val="clear" w:color="auto" w:fill="F2F2F2"/>
          </w:tcPr>
          <w:p w14:paraId="4D759477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32CD73AC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C10FC26" w14:textId="7DC6E8A2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09E80249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24AC60EB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B5F0664" w14:textId="49EBF283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6FFFE7F5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47729B17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07852849" w14:textId="412D88D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1A673909" w14:textId="137D7930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503D0CF" w14:textId="204EBAAC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0D75E527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699BD2DC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19F5353D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</w:tcPr>
          <w:p w14:paraId="3CBAA36D" w14:textId="1AB25CA4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728F22A0" w14:textId="19782ABB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7830383A" w14:textId="5F9C90B1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6CE9FCAF" w14:textId="1C1CDF61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678FA9E7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574A7AB8" w14:textId="77777777" w:rsidTr="008D73A1">
        <w:trPr>
          <w:trHeight w:val="46"/>
          <w:jc w:val="center"/>
        </w:trPr>
        <w:tc>
          <w:tcPr>
            <w:tcW w:w="246" w:type="pct"/>
          </w:tcPr>
          <w:p w14:paraId="7EE4C1A9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28E66EF3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2B3B322D" w14:textId="4787585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2437A614" w14:textId="320C05AD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05EB16B3" w14:textId="1467B22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6D284CE" w14:textId="4798AF3B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</w:p>
        </w:tc>
        <w:tc>
          <w:tcPr>
            <w:tcW w:w="728" w:type="pct"/>
          </w:tcPr>
          <w:p w14:paraId="753D9A04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683727B1" w14:textId="77777777" w:rsidTr="008D73A1">
        <w:trPr>
          <w:trHeight w:val="258"/>
          <w:jc w:val="center"/>
        </w:trPr>
        <w:tc>
          <w:tcPr>
            <w:tcW w:w="246" w:type="pct"/>
            <w:shd w:val="clear" w:color="auto" w:fill="F2F2F2"/>
          </w:tcPr>
          <w:p w14:paraId="5F52DB01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08A8A05D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481CD1F2" w14:textId="1C61B089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14AF19AB" w14:textId="12428B1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1C78660D" w14:textId="692AC342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1EFCBA6" w14:textId="2E556072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776491B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13CB6AE5" w14:textId="77777777" w:rsidTr="008D73A1">
        <w:trPr>
          <w:trHeight w:val="132"/>
          <w:jc w:val="center"/>
        </w:trPr>
        <w:tc>
          <w:tcPr>
            <w:tcW w:w="246" w:type="pct"/>
          </w:tcPr>
          <w:p w14:paraId="26FAA837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945" w:type="pct"/>
          </w:tcPr>
          <w:p w14:paraId="79140392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FD9DDB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41BA20D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324AE22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513906EC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63D0D501" w14:textId="77777777" w:rsidTr="008D73A1">
        <w:trPr>
          <w:trHeight w:val="121"/>
          <w:jc w:val="center"/>
        </w:trPr>
        <w:tc>
          <w:tcPr>
            <w:tcW w:w="246" w:type="pct"/>
            <w:shd w:val="clear" w:color="auto" w:fill="F2F2F2"/>
          </w:tcPr>
          <w:p w14:paraId="7DD0A0E3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47B93287" w14:textId="77777777" w:rsidR="006C7570" w:rsidRPr="00C03EDF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08" w:type="pct"/>
            <w:shd w:val="clear" w:color="auto" w:fill="F2F2F2"/>
          </w:tcPr>
          <w:p w14:paraId="26D44DDF" w14:textId="77777777" w:rsidR="006C7570" w:rsidRPr="00C03EDF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  <w:shd w:val="clear" w:color="auto" w:fill="F2F2F2"/>
          </w:tcPr>
          <w:p w14:paraId="39BC1BE9" w14:textId="77777777" w:rsidR="006C7570" w:rsidRPr="00C03EDF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00878075" w14:textId="77777777" w:rsidR="006C7570" w:rsidRPr="00C03EDF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  <w:shd w:val="clear" w:color="auto" w:fill="F2F2F2"/>
          </w:tcPr>
          <w:p w14:paraId="6957AE91" w14:textId="77777777" w:rsidR="006C7570" w:rsidRPr="00C03EDF" w:rsidRDefault="006C7570" w:rsidP="006C7570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14:paraId="5D8874FB" w14:textId="77777777" w:rsidR="00B055EE" w:rsidRPr="00F6522D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F6522D" w:rsidSect="000934C1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FB377" w14:textId="77777777" w:rsidR="00BC2C77" w:rsidRDefault="00BC2C77" w:rsidP="00197788">
      <w:pPr>
        <w:spacing w:after="0" w:line="240" w:lineRule="auto"/>
      </w:pPr>
      <w:r>
        <w:separator/>
      </w:r>
    </w:p>
  </w:endnote>
  <w:endnote w:type="continuationSeparator" w:id="0">
    <w:p w14:paraId="56E11327" w14:textId="77777777" w:rsidR="00BC2C77" w:rsidRDefault="00BC2C77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7A715" w14:textId="77777777" w:rsidR="00BC2C77" w:rsidRDefault="00BC2C77" w:rsidP="00197788">
      <w:pPr>
        <w:spacing w:after="0" w:line="240" w:lineRule="auto"/>
      </w:pPr>
      <w:r>
        <w:separator/>
      </w:r>
    </w:p>
  </w:footnote>
  <w:footnote w:type="continuationSeparator" w:id="0">
    <w:p w14:paraId="48E3B474" w14:textId="77777777" w:rsidR="00BC2C77" w:rsidRDefault="00BC2C77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388A6" w14:textId="6BC38B44" w:rsidR="00DA03B9" w:rsidRPr="00956EA1" w:rsidRDefault="006E1C61" w:rsidP="002B6F66">
    <w:pPr>
      <w:pStyle w:val="Header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İKTİSAT</w:t>
    </w:r>
    <w:r w:rsidR="00E2760C">
      <w:rPr>
        <w:rFonts w:ascii="Times New Roman" w:hAnsi="Times New Roman"/>
        <w:b/>
        <w:sz w:val="24"/>
        <w:szCs w:val="24"/>
      </w:rPr>
      <w:t xml:space="preserve"> </w:t>
    </w:r>
    <w:r w:rsidR="00DA03B9">
      <w:rPr>
        <w:rFonts w:ascii="Times New Roman" w:hAnsi="Times New Roman"/>
        <w:b/>
        <w:sz w:val="24"/>
        <w:szCs w:val="24"/>
      </w:rPr>
      <w:t>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q4FALXKhTotAAAA"/>
  </w:docVars>
  <w:rsids>
    <w:rsidRoot w:val="004D7519"/>
    <w:rsid w:val="000039B3"/>
    <w:rsid w:val="00004C1B"/>
    <w:rsid w:val="00007A58"/>
    <w:rsid w:val="00011507"/>
    <w:rsid w:val="00024E48"/>
    <w:rsid w:val="000262AB"/>
    <w:rsid w:val="00027DAF"/>
    <w:rsid w:val="00043098"/>
    <w:rsid w:val="0005784D"/>
    <w:rsid w:val="000611CB"/>
    <w:rsid w:val="0006248D"/>
    <w:rsid w:val="00067D57"/>
    <w:rsid w:val="00071F3C"/>
    <w:rsid w:val="00075039"/>
    <w:rsid w:val="00075131"/>
    <w:rsid w:val="00083EA7"/>
    <w:rsid w:val="00085448"/>
    <w:rsid w:val="00087FD9"/>
    <w:rsid w:val="000934C1"/>
    <w:rsid w:val="00093A45"/>
    <w:rsid w:val="000970A8"/>
    <w:rsid w:val="000B0032"/>
    <w:rsid w:val="000B0F1E"/>
    <w:rsid w:val="000B3EDE"/>
    <w:rsid w:val="000B58DB"/>
    <w:rsid w:val="000C2DC2"/>
    <w:rsid w:val="000C467F"/>
    <w:rsid w:val="000D2B6F"/>
    <w:rsid w:val="000D465E"/>
    <w:rsid w:val="000E0954"/>
    <w:rsid w:val="000E12BB"/>
    <w:rsid w:val="000E42CE"/>
    <w:rsid w:val="000E4BE8"/>
    <w:rsid w:val="000F06C2"/>
    <w:rsid w:val="000F5C7E"/>
    <w:rsid w:val="000F7982"/>
    <w:rsid w:val="001215AF"/>
    <w:rsid w:val="0012192A"/>
    <w:rsid w:val="0012458C"/>
    <w:rsid w:val="00136301"/>
    <w:rsid w:val="00137293"/>
    <w:rsid w:val="0014289E"/>
    <w:rsid w:val="00147B91"/>
    <w:rsid w:val="00153129"/>
    <w:rsid w:val="001633B3"/>
    <w:rsid w:val="00165CB2"/>
    <w:rsid w:val="001718AE"/>
    <w:rsid w:val="001860E7"/>
    <w:rsid w:val="00197788"/>
    <w:rsid w:val="001A5644"/>
    <w:rsid w:val="001B0B6F"/>
    <w:rsid w:val="001B5A0E"/>
    <w:rsid w:val="001C531D"/>
    <w:rsid w:val="001D3C5D"/>
    <w:rsid w:val="001D404E"/>
    <w:rsid w:val="001F09AA"/>
    <w:rsid w:val="001F1471"/>
    <w:rsid w:val="0020081C"/>
    <w:rsid w:val="00206487"/>
    <w:rsid w:val="00214162"/>
    <w:rsid w:val="00214B31"/>
    <w:rsid w:val="002154F1"/>
    <w:rsid w:val="00216C49"/>
    <w:rsid w:val="002200AB"/>
    <w:rsid w:val="00221906"/>
    <w:rsid w:val="00224D5F"/>
    <w:rsid w:val="00227DC8"/>
    <w:rsid w:val="00235C59"/>
    <w:rsid w:val="002560BD"/>
    <w:rsid w:val="00260F8A"/>
    <w:rsid w:val="002614A8"/>
    <w:rsid w:val="00262BE6"/>
    <w:rsid w:val="00262CBC"/>
    <w:rsid w:val="00265F53"/>
    <w:rsid w:val="0027649E"/>
    <w:rsid w:val="00277990"/>
    <w:rsid w:val="00282256"/>
    <w:rsid w:val="002930F2"/>
    <w:rsid w:val="0029507F"/>
    <w:rsid w:val="002A299F"/>
    <w:rsid w:val="002A5D12"/>
    <w:rsid w:val="002B0628"/>
    <w:rsid w:val="002B0AF0"/>
    <w:rsid w:val="002B24C4"/>
    <w:rsid w:val="002B2918"/>
    <w:rsid w:val="002B6F66"/>
    <w:rsid w:val="002B703A"/>
    <w:rsid w:val="002C565D"/>
    <w:rsid w:val="002C6BD4"/>
    <w:rsid w:val="002E3631"/>
    <w:rsid w:val="002E6E1A"/>
    <w:rsid w:val="002F050B"/>
    <w:rsid w:val="002F3850"/>
    <w:rsid w:val="002F5FFC"/>
    <w:rsid w:val="00302F67"/>
    <w:rsid w:val="00306A70"/>
    <w:rsid w:val="003215C6"/>
    <w:rsid w:val="0033110A"/>
    <w:rsid w:val="003317C4"/>
    <w:rsid w:val="00334227"/>
    <w:rsid w:val="00335A5E"/>
    <w:rsid w:val="003409CC"/>
    <w:rsid w:val="003416AE"/>
    <w:rsid w:val="00344C82"/>
    <w:rsid w:val="00345DCC"/>
    <w:rsid w:val="00355F8A"/>
    <w:rsid w:val="003675D2"/>
    <w:rsid w:val="003700BE"/>
    <w:rsid w:val="00371C11"/>
    <w:rsid w:val="00372679"/>
    <w:rsid w:val="0038044D"/>
    <w:rsid w:val="00387345"/>
    <w:rsid w:val="00390419"/>
    <w:rsid w:val="003916FC"/>
    <w:rsid w:val="00396849"/>
    <w:rsid w:val="003A2372"/>
    <w:rsid w:val="003B219F"/>
    <w:rsid w:val="003C0367"/>
    <w:rsid w:val="003C203B"/>
    <w:rsid w:val="003C5385"/>
    <w:rsid w:val="003D134B"/>
    <w:rsid w:val="003D3125"/>
    <w:rsid w:val="003D50E1"/>
    <w:rsid w:val="003E2CD5"/>
    <w:rsid w:val="003E3290"/>
    <w:rsid w:val="003E3D19"/>
    <w:rsid w:val="003E3E79"/>
    <w:rsid w:val="003E4D0D"/>
    <w:rsid w:val="003E5B5E"/>
    <w:rsid w:val="003F0E44"/>
    <w:rsid w:val="003F643F"/>
    <w:rsid w:val="00403702"/>
    <w:rsid w:val="00420BFF"/>
    <w:rsid w:val="0042539A"/>
    <w:rsid w:val="004312E7"/>
    <w:rsid w:val="00431B4F"/>
    <w:rsid w:val="0043270B"/>
    <w:rsid w:val="00437259"/>
    <w:rsid w:val="004404F4"/>
    <w:rsid w:val="0045062B"/>
    <w:rsid w:val="004543D1"/>
    <w:rsid w:val="004553FD"/>
    <w:rsid w:val="004618CF"/>
    <w:rsid w:val="00471FA9"/>
    <w:rsid w:val="0049218E"/>
    <w:rsid w:val="00492957"/>
    <w:rsid w:val="00495940"/>
    <w:rsid w:val="004A513C"/>
    <w:rsid w:val="004B6EFE"/>
    <w:rsid w:val="004C0370"/>
    <w:rsid w:val="004C3630"/>
    <w:rsid w:val="004C5E87"/>
    <w:rsid w:val="004C7C0D"/>
    <w:rsid w:val="004C7E72"/>
    <w:rsid w:val="004D1443"/>
    <w:rsid w:val="004D4BF2"/>
    <w:rsid w:val="004D51B2"/>
    <w:rsid w:val="004D7519"/>
    <w:rsid w:val="004D786E"/>
    <w:rsid w:val="004E0A8A"/>
    <w:rsid w:val="004E0AAC"/>
    <w:rsid w:val="0050765D"/>
    <w:rsid w:val="00507B47"/>
    <w:rsid w:val="00521409"/>
    <w:rsid w:val="00524F78"/>
    <w:rsid w:val="00527168"/>
    <w:rsid w:val="00535056"/>
    <w:rsid w:val="0053725B"/>
    <w:rsid w:val="00541088"/>
    <w:rsid w:val="00543A9E"/>
    <w:rsid w:val="00543F5D"/>
    <w:rsid w:val="00547239"/>
    <w:rsid w:val="0055291F"/>
    <w:rsid w:val="00566F3C"/>
    <w:rsid w:val="00567CE0"/>
    <w:rsid w:val="00574380"/>
    <w:rsid w:val="00582992"/>
    <w:rsid w:val="00590F08"/>
    <w:rsid w:val="00597D2B"/>
    <w:rsid w:val="005A3113"/>
    <w:rsid w:val="005A3AC6"/>
    <w:rsid w:val="005A417A"/>
    <w:rsid w:val="005B145D"/>
    <w:rsid w:val="005B1B9C"/>
    <w:rsid w:val="005B60D1"/>
    <w:rsid w:val="005B7DF6"/>
    <w:rsid w:val="005C4A8F"/>
    <w:rsid w:val="005D500C"/>
    <w:rsid w:val="005D7211"/>
    <w:rsid w:val="005E0817"/>
    <w:rsid w:val="005E5306"/>
    <w:rsid w:val="005E6769"/>
    <w:rsid w:val="005F319D"/>
    <w:rsid w:val="00601601"/>
    <w:rsid w:val="00602AEE"/>
    <w:rsid w:val="00612B5A"/>
    <w:rsid w:val="00616221"/>
    <w:rsid w:val="00622F76"/>
    <w:rsid w:val="006271B3"/>
    <w:rsid w:val="0063335C"/>
    <w:rsid w:val="00640F03"/>
    <w:rsid w:val="00666013"/>
    <w:rsid w:val="0069354D"/>
    <w:rsid w:val="006948E1"/>
    <w:rsid w:val="006A0901"/>
    <w:rsid w:val="006A0CB9"/>
    <w:rsid w:val="006B0884"/>
    <w:rsid w:val="006B2155"/>
    <w:rsid w:val="006B414C"/>
    <w:rsid w:val="006B439A"/>
    <w:rsid w:val="006B461E"/>
    <w:rsid w:val="006B7138"/>
    <w:rsid w:val="006B7405"/>
    <w:rsid w:val="006C10D7"/>
    <w:rsid w:val="006C251C"/>
    <w:rsid w:val="006C556A"/>
    <w:rsid w:val="006C7570"/>
    <w:rsid w:val="006D0A71"/>
    <w:rsid w:val="006D0AFB"/>
    <w:rsid w:val="006D51B3"/>
    <w:rsid w:val="006D5223"/>
    <w:rsid w:val="006E04D7"/>
    <w:rsid w:val="006E1C61"/>
    <w:rsid w:val="006F557B"/>
    <w:rsid w:val="006F6DAE"/>
    <w:rsid w:val="00705F37"/>
    <w:rsid w:val="00707ED7"/>
    <w:rsid w:val="00712B4F"/>
    <w:rsid w:val="00714BD9"/>
    <w:rsid w:val="00716EA1"/>
    <w:rsid w:val="007245B3"/>
    <w:rsid w:val="00725351"/>
    <w:rsid w:val="00733CE5"/>
    <w:rsid w:val="00735A2E"/>
    <w:rsid w:val="00750FF8"/>
    <w:rsid w:val="007718C4"/>
    <w:rsid w:val="00773397"/>
    <w:rsid w:val="00780FD5"/>
    <w:rsid w:val="00783697"/>
    <w:rsid w:val="00793D4A"/>
    <w:rsid w:val="00797C85"/>
    <w:rsid w:val="007A373F"/>
    <w:rsid w:val="007A4739"/>
    <w:rsid w:val="007A6DDA"/>
    <w:rsid w:val="007B22BA"/>
    <w:rsid w:val="007C409A"/>
    <w:rsid w:val="007D0F5D"/>
    <w:rsid w:val="007D7538"/>
    <w:rsid w:val="007E3EF8"/>
    <w:rsid w:val="007E6BAF"/>
    <w:rsid w:val="007E6C3E"/>
    <w:rsid w:val="007E7F1A"/>
    <w:rsid w:val="007F3C42"/>
    <w:rsid w:val="007F4980"/>
    <w:rsid w:val="00802C4D"/>
    <w:rsid w:val="008053E8"/>
    <w:rsid w:val="00806DE8"/>
    <w:rsid w:val="0081021C"/>
    <w:rsid w:val="0082434D"/>
    <w:rsid w:val="008244C2"/>
    <w:rsid w:val="0083251E"/>
    <w:rsid w:val="00832B46"/>
    <w:rsid w:val="00854481"/>
    <w:rsid w:val="0085501B"/>
    <w:rsid w:val="008672AB"/>
    <w:rsid w:val="00875B88"/>
    <w:rsid w:val="008765BA"/>
    <w:rsid w:val="00885836"/>
    <w:rsid w:val="00896276"/>
    <w:rsid w:val="008A6BD8"/>
    <w:rsid w:val="008B58AE"/>
    <w:rsid w:val="008B6C2E"/>
    <w:rsid w:val="008C0C5C"/>
    <w:rsid w:val="008C334F"/>
    <w:rsid w:val="008C3A8B"/>
    <w:rsid w:val="008D1699"/>
    <w:rsid w:val="008D2A71"/>
    <w:rsid w:val="008D73A1"/>
    <w:rsid w:val="008E630F"/>
    <w:rsid w:val="008F2331"/>
    <w:rsid w:val="008F34F8"/>
    <w:rsid w:val="008F634F"/>
    <w:rsid w:val="008F66D3"/>
    <w:rsid w:val="009012A9"/>
    <w:rsid w:val="00901E30"/>
    <w:rsid w:val="00907753"/>
    <w:rsid w:val="0092201B"/>
    <w:rsid w:val="00936F19"/>
    <w:rsid w:val="00944E04"/>
    <w:rsid w:val="00946067"/>
    <w:rsid w:val="009523B5"/>
    <w:rsid w:val="00953050"/>
    <w:rsid w:val="00955CA4"/>
    <w:rsid w:val="00955EA4"/>
    <w:rsid w:val="0096063C"/>
    <w:rsid w:val="00961203"/>
    <w:rsid w:val="009677ED"/>
    <w:rsid w:val="00967F55"/>
    <w:rsid w:val="009863E3"/>
    <w:rsid w:val="00992CA3"/>
    <w:rsid w:val="009A283B"/>
    <w:rsid w:val="009A5DB6"/>
    <w:rsid w:val="009B3490"/>
    <w:rsid w:val="009B3CA1"/>
    <w:rsid w:val="009B6D64"/>
    <w:rsid w:val="009C7DF2"/>
    <w:rsid w:val="009D2DFC"/>
    <w:rsid w:val="009E1D58"/>
    <w:rsid w:val="009E436C"/>
    <w:rsid w:val="009E47A2"/>
    <w:rsid w:val="009F15F5"/>
    <w:rsid w:val="009F214F"/>
    <w:rsid w:val="009F3D2D"/>
    <w:rsid w:val="009F4A53"/>
    <w:rsid w:val="009F7848"/>
    <w:rsid w:val="00A0174F"/>
    <w:rsid w:val="00A021EF"/>
    <w:rsid w:val="00A038BF"/>
    <w:rsid w:val="00A07FB5"/>
    <w:rsid w:val="00A1460B"/>
    <w:rsid w:val="00A16E8F"/>
    <w:rsid w:val="00A174D9"/>
    <w:rsid w:val="00A24D64"/>
    <w:rsid w:val="00A26CDF"/>
    <w:rsid w:val="00A270F0"/>
    <w:rsid w:val="00A2778B"/>
    <w:rsid w:val="00A3076C"/>
    <w:rsid w:val="00A34C95"/>
    <w:rsid w:val="00A40FD9"/>
    <w:rsid w:val="00A42CB9"/>
    <w:rsid w:val="00A56C65"/>
    <w:rsid w:val="00A6081E"/>
    <w:rsid w:val="00A77FB7"/>
    <w:rsid w:val="00A80C73"/>
    <w:rsid w:val="00A8120D"/>
    <w:rsid w:val="00A81CD1"/>
    <w:rsid w:val="00A84DFF"/>
    <w:rsid w:val="00A90C27"/>
    <w:rsid w:val="00A93569"/>
    <w:rsid w:val="00AB01A0"/>
    <w:rsid w:val="00AC0EEC"/>
    <w:rsid w:val="00AD7A9C"/>
    <w:rsid w:val="00AD7B64"/>
    <w:rsid w:val="00AD7BEA"/>
    <w:rsid w:val="00AE2DD3"/>
    <w:rsid w:val="00AE3028"/>
    <w:rsid w:val="00AE3F5F"/>
    <w:rsid w:val="00AE47F1"/>
    <w:rsid w:val="00AF1E8E"/>
    <w:rsid w:val="00B03777"/>
    <w:rsid w:val="00B055EE"/>
    <w:rsid w:val="00B133E7"/>
    <w:rsid w:val="00B151E1"/>
    <w:rsid w:val="00B20711"/>
    <w:rsid w:val="00B242EA"/>
    <w:rsid w:val="00B25976"/>
    <w:rsid w:val="00B32B15"/>
    <w:rsid w:val="00B337F0"/>
    <w:rsid w:val="00B40D6F"/>
    <w:rsid w:val="00B4313C"/>
    <w:rsid w:val="00B450BD"/>
    <w:rsid w:val="00B57CDB"/>
    <w:rsid w:val="00B64E31"/>
    <w:rsid w:val="00B66268"/>
    <w:rsid w:val="00B77DAA"/>
    <w:rsid w:val="00B805F4"/>
    <w:rsid w:val="00B8114F"/>
    <w:rsid w:val="00B81734"/>
    <w:rsid w:val="00B81848"/>
    <w:rsid w:val="00B830AC"/>
    <w:rsid w:val="00B9324E"/>
    <w:rsid w:val="00B93F6A"/>
    <w:rsid w:val="00BA006F"/>
    <w:rsid w:val="00BA711C"/>
    <w:rsid w:val="00BB308F"/>
    <w:rsid w:val="00BC1DB7"/>
    <w:rsid w:val="00BC2C77"/>
    <w:rsid w:val="00BC516B"/>
    <w:rsid w:val="00BD1602"/>
    <w:rsid w:val="00BD3994"/>
    <w:rsid w:val="00BD58CF"/>
    <w:rsid w:val="00BF3620"/>
    <w:rsid w:val="00BF3B55"/>
    <w:rsid w:val="00C00355"/>
    <w:rsid w:val="00C00D74"/>
    <w:rsid w:val="00C010BC"/>
    <w:rsid w:val="00C03EDF"/>
    <w:rsid w:val="00C04C3F"/>
    <w:rsid w:val="00C11EB3"/>
    <w:rsid w:val="00C1498C"/>
    <w:rsid w:val="00C20DBB"/>
    <w:rsid w:val="00C23AF0"/>
    <w:rsid w:val="00C24C69"/>
    <w:rsid w:val="00C30DA6"/>
    <w:rsid w:val="00C4079F"/>
    <w:rsid w:val="00C41B52"/>
    <w:rsid w:val="00C45D2F"/>
    <w:rsid w:val="00C51067"/>
    <w:rsid w:val="00C52E58"/>
    <w:rsid w:val="00C57762"/>
    <w:rsid w:val="00C60E18"/>
    <w:rsid w:val="00C74435"/>
    <w:rsid w:val="00C74464"/>
    <w:rsid w:val="00C74C62"/>
    <w:rsid w:val="00C835AE"/>
    <w:rsid w:val="00C90D67"/>
    <w:rsid w:val="00C93446"/>
    <w:rsid w:val="00CA0DC5"/>
    <w:rsid w:val="00CA1A52"/>
    <w:rsid w:val="00CA44D7"/>
    <w:rsid w:val="00CA4BEC"/>
    <w:rsid w:val="00CB039A"/>
    <w:rsid w:val="00CB35D1"/>
    <w:rsid w:val="00CB3E49"/>
    <w:rsid w:val="00CB55D9"/>
    <w:rsid w:val="00CB7B47"/>
    <w:rsid w:val="00CD4973"/>
    <w:rsid w:val="00CE7DDE"/>
    <w:rsid w:val="00CF43C5"/>
    <w:rsid w:val="00CF5FCA"/>
    <w:rsid w:val="00D046A6"/>
    <w:rsid w:val="00D05C8C"/>
    <w:rsid w:val="00D21DF3"/>
    <w:rsid w:val="00D22CA6"/>
    <w:rsid w:val="00D417FC"/>
    <w:rsid w:val="00D60EC1"/>
    <w:rsid w:val="00D710E4"/>
    <w:rsid w:val="00D901DD"/>
    <w:rsid w:val="00D90CE4"/>
    <w:rsid w:val="00D96B68"/>
    <w:rsid w:val="00D9787C"/>
    <w:rsid w:val="00DA03B9"/>
    <w:rsid w:val="00DA54ED"/>
    <w:rsid w:val="00DA7125"/>
    <w:rsid w:val="00DB1507"/>
    <w:rsid w:val="00DC7070"/>
    <w:rsid w:val="00DD13D6"/>
    <w:rsid w:val="00DD45C8"/>
    <w:rsid w:val="00DF1C6B"/>
    <w:rsid w:val="00DF52C4"/>
    <w:rsid w:val="00DF64AC"/>
    <w:rsid w:val="00DF743A"/>
    <w:rsid w:val="00E04DFA"/>
    <w:rsid w:val="00E1415F"/>
    <w:rsid w:val="00E16666"/>
    <w:rsid w:val="00E17757"/>
    <w:rsid w:val="00E17B75"/>
    <w:rsid w:val="00E23020"/>
    <w:rsid w:val="00E2760C"/>
    <w:rsid w:val="00E40837"/>
    <w:rsid w:val="00E40E6D"/>
    <w:rsid w:val="00E43DE9"/>
    <w:rsid w:val="00E442BA"/>
    <w:rsid w:val="00E51EC2"/>
    <w:rsid w:val="00E52126"/>
    <w:rsid w:val="00E524BF"/>
    <w:rsid w:val="00E73584"/>
    <w:rsid w:val="00E76B53"/>
    <w:rsid w:val="00E8289D"/>
    <w:rsid w:val="00E83FF1"/>
    <w:rsid w:val="00E97307"/>
    <w:rsid w:val="00E97C29"/>
    <w:rsid w:val="00EA498F"/>
    <w:rsid w:val="00EB1C14"/>
    <w:rsid w:val="00EB674E"/>
    <w:rsid w:val="00EB69CF"/>
    <w:rsid w:val="00EC7087"/>
    <w:rsid w:val="00EF0F7F"/>
    <w:rsid w:val="00EF595C"/>
    <w:rsid w:val="00EF5966"/>
    <w:rsid w:val="00F126D8"/>
    <w:rsid w:val="00F13824"/>
    <w:rsid w:val="00F23AF9"/>
    <w:rsid w:val="00F321C8"/>
    <w:rsid w:val="00F45722"/>
    <w:rsid w:val="00F5098C"/>
    <w:rsid w:val="00F563BC"/>
    <w:rsid w:val="00F61EF1"/>
    <w:rsid w:val="00F6522D"/>
    <w:rsid w:val="00F65B2D"/>
    <w:rsid w:val="00F71AA3"/>
    <w:rsid w:val="00F74390"/>
    <w:rsid w:val="00F81B89"/>
    <w:rsid w:val="00F82C21"/>
    <w:rsid w:val="00F85239"/>
    <w:rsid w:val="00FC0A7E"/>
    <w:rsid w:val="00FC37B1"/>
    <w:rsid w:val="00FC680A"/>
    <w:rsid w:val="00FD0F65"/>
    <w:rsid w:val="00FD327B"/>
    <w:rsid w:val="00FD3ACE"/>
    <w:rsid w:val="00FE3D50"/>
    <w:rsid w:val="00FF34F7"/>
    <w:rsid w:val="00FF48C7"/>
    <w:rsid w:val="00FF4FC4"/>
    <w:rsid w:val="00FF552B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917D3D6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45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NoSpacing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Paragraph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1926</Words>
  <Characters>10984</Characters>
  <Application>Microsoft Office Word</Application>
  <DocSecurity>0</DocSecurity>
  <Lines>91</Lines>
  <Paragraphs>2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Ahmet Kurnaz</cp:lastModifiedBy>
  <cp:revision>29</cp:revision>
  <dcterms:created xsi:type="dcterms:W3CDTF">2024-02-15T06:21:00Z</dcterms:created>
  <dcterms:modified xsi:type="dcterms:W3CDTF">2024-02-16T14:06:00Z</dcterms:modified>
</cp:coreProperties>
</file>